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3A9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6292C">
        <w:rPr>
          <w:rFonts w:eastAsia="Times New Roman" w:cstheme="minorHAnsi"/>
          <w:b/>
        </w:rPr>
        <w:t>67733</w:t>
      </w:r>
    </w:p>
    <w:p w14:paraId="2F6924E5" w14:textId="1AA01B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6292C">
        <w:rPr>
          <w:rFonts w:eastAsia="Times New Roman" w:cstheme="minorHAnsi"/>
          <w:b/>
        </w:rPr>
        <w:t>Sulakshana Karkala</w:t>
      </w:r>
    </w:p>
    <w:p w14:paraId="6FB9233B" w14:textId="32EE86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6292C" w:rsidRPr="00C206CD">
          <w:rPr>
            <w:rStyle w:val="Hyperlink"/>
            <w:rFonts w:eastAsia="Times New Roman" w:cstheme="minorHAnsi"/>
            <w:b/>
          </w:rPr>
          <w:t>https://review.jove.com/account/file-uploader?src=20658613</w:t>
        </w:r>
      </w:hyperlink>
    </w:p>
    <w:p w14:paraId="55DCFB09" w14:textId="77777777" w:rsidR="00F6292C" w:rsidRPr="00B07A3B" w:rsidRDefault="00F6292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8A09FFF" w14:textId="24C5A9E8" w:rsidR="00C75E44" w:rsidRPr="00C75E44" w:rsidRDefault="004E0C5A" w:rsidP="00C75E44">
      <w:pPr>
        <w:outlineLvl w:val="0"/>
        <w:rPr>
          <w:rFonts w:cstheme="minorHAnsi"/>
          <w:b/>
          <w:sz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7F78" w:rsidRPr="00C75E44">
        <w:rPr>
          <w:rFonts w:cstheme="minorHAnsi"/>
          <w:b/>
          <w:i/>
          <w:iCs/>
          <w:sz w:val="32"/>
        </w:rPr>
        <w:t>S</w:t>
      </w:r>
      <w:r w:rsidR="00CF7F78">
        <w:rPr>
          <w:rFonts w:cstheme="minorHAnsi" w:hint="eastAsia"/>
          <w:b/>
          <w:i/>
          <w:iCs/>
          <w:sz w:val="32"/>
          <w:lang w:eastAsia="ja-JP"/>
        </w:rPr>
        <w:t>accharomyces</w:t>
      </w:r>
      <w:r w:rsidR="00C75E44" w:rsidRPr="00C75E44">
        <w:rPr>
          <w:rFonts w:cstheme="minorHAnsi"/>
          <w:b/>
          <w:i/>
          <w:iCs/>
          <w:sz w:val="32"/>
        </w:rPr>
        <w:t xml:space="preserve"> cerevisiae</w:t>
      </w:r>
      <w:r w:rsidR="00C75E44" w:rsidRPr="00C75E44">
        <w:rPr>
          <w:rFonts w:cstheme="minorHAnsi"/>
          <w:b/>
          <w:sz w:val="32"/>
        </w:rPr>
        <w:t xml:space="preserve"> Models of Alzheimer’s Disease to Screen Genes, Mutations, and Chemicals Affecting Amyloid Beta Production by γ-Secret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8A6A37" w14:textId="77777777" w:rsidR="00C75E44" w:rsidRPr="00C75E44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  <w:r w:rsidRPr="00C75E44">
        <w:rPr>
          <w:rFonts w:eastAsia="Times New Roman" w:cstheme="minorHAnsi"/>
          <w:b/>
          <w:sz w:val="28"/>
          <w:szCs w:val="28"/>
        </w:rPr>
        <w:t>Eugene Futai, Mio Shiina, Ying Dai, Khadijia Daoudi, Masafumi Hidaka, Tomohisa Ogawa</w:t>
      </w:r>
    </w:p>
    <w:p w14:paraId="3719AC8D" w14:textId="77777777" w:rsidR="00C75E44" w:rsidRPr="00C75E44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63FC266" w:rsidR="00D6314B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  <w:r w:rsidRPr="00C75E44">
        <w:rPr>
          <w:rFonts w:eastAsia="Times New Roman" w:cstheme="minorHAnsi"/>
          <w:b/>
          <w:sz w:val="28"/>
          <w:szCs w:val="28"/>
        </w:rPr>
        <w:t>Department of Agricultural Chemistry, Graduate School of Agricultural Science, Tohoku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8A165FC" w:rsidR="004E0C5A" w:rsidRPr="00C75E44" w:rsidRDefault="00C75E44" w:rsidP="00C75E44">
      <w:pPr>
        <w:contextualSpacing/>
      </w:pPr>
      <w:bookmarkStart w:id="0" w:name="_Hlk25233958"/>
      <w:r w:rsidRPr="005F1343">
        <w:rPr>
          <w:lang w:eastAsia="ja-JP"/>
        </w:rPr>
        <w:t>Eugene Futa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eugene.futai.e1@tohoku.ac.jp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D261DF" w14:textId="77777777" w:rsidR="00C75E44" w:rsidRPr="005F1343" w:rsidRDefault="00C75E44" w:rsidP="00C75E44">
      <w:pPr>
        <w:contextualSpacing/>
      </w:pPr>
      <w:r w:rsidRPr="005F1343">
        <w:rPr>
          <w:lang w:eastAsia="ja-JP"/>
        </w:rPr>
        <w:t>Eugene Futa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eugene.futai.e1@tohoku.ac.jp)</w:t>
      </w:r>
    </w:p>
    <w:p w14:paraId="7E80BC7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Mio Shiin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shiina.mio.s4@dc.tohoku.ac.jp)</w:t>
      </w:r>
    </w:p>
    <w:p w14:paraId="2BCC5AE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Ying Da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dai.ying.q5@dc.tohoku.ac.jp)</w:t>
      </w:r>
    </w:p>
    <w:p w14:paraId="59C953F8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Khadijia Daoud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daoudi.khadija.b8@tohoku.ac.jp)</w:t>
      </w:r>
    </w:p>
    <w:p w14:paraId="1BA7466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Masafumi Hidak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masafumi.hidaka.a4@tohoku.ac.jp)</w:t>
      </w:r>
    </w:p>
    <w:p w14:paraId="7B45D508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Tomohisa Ogaw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tomohisa.ogawa.c3@tohoku.ac.jp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BFCF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4B7727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8740628" w:rsidR="005F1ADF" w:rsidRPr="007D2A11" w:rsidRDefault="005F1ADF" w:rsidP="005F1ADF">
      <w:pPr>
        <w:spacing w:before="120"/>
        <w:ind w:left="216" w:hanging="216"/>
        <w:rPr>
          <w:rFonts w:cstheme="minorHAnsi"/>
          <w:lang w:eastAsia="ja-JP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4C71BC">
        <w:rPr>
          <w:rFonts w:eastAsia="Times New Roman" w:cstheme="minorHAnsi"/>
          <w:b/>
        </w:rPr>
        <w:t>Yes</w:t>
      </w:r>
      <w:r w:rsidR="004C71BC">
        <w:rPr>
          <w:rFonts w:eastAsia="Times New Roman" w:cstheme="minorHAnsi"/>
          <w:b/>
        </w:rPr>
        <w:br/>
      </w:r>
      <w:r w:rsidR="004C71BC">
        <w:rPr>
          <w:rFonts w:eastAsia="Times New Roman" w:cstheme="minorHAnsi"/>
          <w:b/>
          <w:i/>
          <w:iCs/>
        </w:rPr>
        <w:t xml:space="preserve">Videographer: Please film the shots labeled SCREEN as backup </w:t>
      </w:r>
      <w:r w:rsidR="004C71BC">
        <w:rPr>
          <w:rFonts w:eastAsia="Times New Roman" w:cstheme="minorHAnsi"/>
          <w:b/>
          <w:i/>
          <w:iCs/>
        </w:rPr>
        <w:br/>
        <w:t>SCREEN: 2.11.2, 4.1.1</w:t>
      </w:r>
      <w:r w:rsidR="004B7727">
        <w:rPr>
          <w:rFonts w:eastAsia="Times New Roman" w:cstheme="minorHAnsi"/>
          <w:b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447CA89" w14:textId="097A5CCB" w:rsidR="00D75084" w:rsidRPr="0082165B" w:rsidRDefault="009A2C33" w:rsidP="004B7727">
      <w:pPr>
        <w:spacing w:before="120"/>
        <w:rPr>
          <w:rFonts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4B7727">
        <w:rPr>
          <w:rFonts w:eastAsia="Times New Roman" w:cstheme="minorHAnsi"/>
          <w:b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E505D">
        <w:rPr>
          <w:rFonts w:cstheme="minorHAnsi"/>
          <w:b/>
          <w:sz w:val="22"/>
          <w:szCs w:val="22"/>
        </w:rPr>
        <w:t>Length</w:t>
      </w:r>
    </w:p>
    <w:p w14:paraId="72F5C5E6" w14:textId="4932AD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E505D">
        <w:rPr>
          <w:rFonts w:cstheme="minorHAnsi"/>
          <w:bCs/>
          <w:sz w:val="22"/>
          <w:szCs w:val="22"/>
        </w:rPr>
        <w:t>30</w:t>
      </w:r>
    </w:p>
    <w:p w14:paraId="5AAC9C6C" w14:textId="5A4763B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505D">
        <w:rPr>
          <w:rFonts w:cstheme="minorHAnsi"/>
          <w:bCs/>
          <w:sz w:val="22"/>
          <w:szCs w:val="22"/>
        </w:rPr>
        <w:t>5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37AA4FBB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4B772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5008DE7" w:rsidR="007D61A8" w:rsidRPr="004B7727" w:rsidRDefault="00246FEE" w:rsidP="000763C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Eugene Futa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B7727" w:rsidRPr="004B7727">
        <w:rPr>
          <w:rFonts w:cstheme="minorHAnsi"/>
          <w:lang w:eastAsia="ja-JP"/>
        </w:rPr>
        <w:t>We</w:t>
      </w:r>
      <w:r w:rsidR="004B7727">
        <w:rPr>
          <w:rFonts w:cstheme="minorHAnsi"/>
          <w:lang w:eastAsia="ja-JP"/>
        </w:rPr>
        <w:t xml:space="preserve"> are</w:t>
      </w:r>
      <w:r w:rsidR="004B7727" w:rsidRPr="004B7727">
        <w:rPr>
          <w:rFonts w:cstheme="minorHAnsi"/>
          <w:lang w:eastAsia="ja-JP"/>
        </w:rPr>
        <w:t xml:space="preserve"> reconstituting human γ-secretase in yeast to investigate how FAD-related mutations impact its activity and whether suppressor mutations or chemical modulators can restore cleavage and reduce pathogenic Aβ42 levels.</w:t>
      </w:r>
    </w:p>
    <w:p w14:paraId="490E6309" w14:textId="6933CB78" w:rsidR="007D61A8" w:rsidRPr="004B7727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0D8F3A5" w:rsidR="00D75084" w:rsidRPr="004B7727" w:rsidRDefault="00B67BF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Eugene Futa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67BF8">
        <w:rPr>
          <w:rFonts w:cstheme="minorHAnsi"/>
        </w:rPr>
        <w:t>We</w:t>
      </w:r>
      <w:r>
        <w:rPr>
          <w:rFonts w:cstheme="minorHAnsi" w:hint="eastAsia"/>
          <w:lang w:eastAsia="ja-JP"/>
        </w:rPr>
        <w:t xml:space="preserve"> combine functional analysis using mammalian cell and </w:t>
      </w:r>
      <w:r w:rsidRPr="00B67BF8">
        <w:rPr>
          <w:rFonts w:cstheme="minorHAnsi"/>
        </w:rPr>
        <w:t xml:space="preserve">yeast </w:t>
      </w:r>
      <w:r>
        <w:rPr>
          <w:rFonts w:cstheme="minorHAnsi" w:hint="eastAsia"/>
          <w:lang w:eastAsia="ja-JP"/>
        </w:rPr>
        <w:t xml:space="preserve">systems with structural analysis via </w:t>
      </w:r>
      <w:r w:rsidRPr="00B67BF8">
        <w:rPr>
          <w:rFonts w:cstheme="minorHAnsi"/>
        </w:rPr>
        <w:t xml:space="preserve">cryo-EM to </w:t>
      </w:r>
      <w:r>
        <w:rPr>
          <w:rFonts w:cstheme="minorHAnsi" w:hint="eastAsia"/>
          <w:lang w:eastAsia="ja-JP"/>
        </w:rPr>
        <w:t xml:space="preserve">study the mechanism of </w:t>
      </w:r>
      <w:r w:rsidRPr="000566F7">
        <w:rPr>
          <w:rFonts w:cstheme="minorHAnsi"/>
          <w:lang w:eastAsia="ja-JP"/>
        </w:rPr>
        <w:t>γ-secretase</w:t>
      </w:r>
      <w:r>
        <w:rPr>
          <w:rFonts w:cstheme="minorHAnsi" w:hint="eastAsia"/>
          <w:lang w:eastAsia="ja-JP"/>
        </w:rPr>
        <w:t xml:space="preserve"> modulation</w:t>
      </w:r>
      <w:r w:rsidRPr="00B67BF8">
        <w:rPr>
          <w:rFonts w:cstheme="minorHAnsi"/>
        </w:rPr>
        <w:t>.</w:t>
      </w:r>
    </w:p>
    <w:p w14:paraId="074ECE87" w14:textId="0311AFDC" w:rsidR="00D75084" w:rsidRPr="004B7727" w:rsidRDefault="004B7727" w:rsidP="004B772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634C553" w:rsidR="007D61A8" w:rsidRPr="004B7727" w:rsidRDefault="00022F53" w:rsidP="00E0262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ing Da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0262A" w:rsidRPr="00E0262A">
        <w:rPr>
          <w:rFonts w:cstheme="minorHAnsi"/>
        </w:rPr>
        <w:t xml:space="preserve">We </w:t>
      </w:r>
      <w:r w:rsidR="00E0262A">
        <w:rPr>
          <w:rFonts w:cstheme="minorHAnsi" w:hint="eastAsia"/>
          <w:lang w:eastAsia="ja-JP"/>
        </w:rPr>
        <w:t>analyzed</w:t>
      </w:r>
      <w:r w:rsidR="00E0262A" w:rsidRPr="00E0262A">
        <w:rPr>
          <w:rFonts w:cstheme="minorHAnsi"/>
        </w:rPr>
        <w:t xml:space="preserve"> FAD mutations</w:t>
      </w:r>
      <w:r w:rsidR="00E0262A">
        <w:rPr>
          <w:rFonts w:cstheme="minorHAnsi" w:hint="eastAsia"/>
          <w:lang w:eastAsia="ja-JP"/>
        </w:rPr>
        <w:t xml:space="preserve"> using </w:t>
      </w:r>
      <w:r w:rsidR="00E0262A" w:rsidRPr="00E0262A">
        <w:rPr>
          <w:rFonts w:cstheme="minorHAnsi"/>
        </w:rPr>
        <w:t xml:space="preserve">γ-secretase </w:t>
      </w:r>
      <w:r w:rsidR="00E0262A">
        <w:rPr>
          <w:rFonts w:cstheme="minorHAnsi" w:hint="eastAsia"/>
          <w:lang w:eastAsia="ja-JP"/>
        </w:rPr>
        <w:t xml:space="preserve">reconstitution </w:t>
      </w:r>
      <w:r w:rsidR="00E0262A" w:rsidRPr="00E0262A">
        <w:rPr>
          <w:rFonts w:cstheme="minorHAnsi"/>
        </w:rPr>
        <w:t>in yeast and</w:t>
      </w:r>
      <w:r w:rsidR="00E0262A">
        <w:rPr>
          <w:rFonts w:cstheme="minorHAnsi" w:hint="eastAsia"/>
          <w:lang w:eastAsia="ja-JP"/>
        </w:rPr>
        <w:t xml:space="preserve"> </w:t>
      </w:r>
      <w:r w:rsidR="00E0262A" w:rsidRPr="00E0262A">
        <w:rPr>
          <w:rFonts w:cstheme="minorHAnsi"/>
        </w:rPr>
        <w:t>identifi</w:t>
      </w:r>
      <w:r w:rsidR="00E0262A">
        <w:rPr>
          <w:rFonts w:cstheme="minorHAnsi" w:hint="eastAsia"/>
          <w:lang w:eastAsia="ja-JP"/>
        </w:rPr>
        <w:t>ed</w:t>
      </w:r>
      <w:r w:rsidR="00E0262A" w:rsidRPr="00E0262A">
        <w:rPr>
          <w:rFonts w:cstheme="minorHAnsi"/>
        </w:rPr>
        <w:t xml:space="preserve"> suppressors that restore </w:t>
      </w:r>
      <w:r w:rsidR="00E0262A">
        <w:rPr>
          <w:rFonts w:cstheme="minorHAnsi" w:hint="eastAsia"/>
          <w:lang w:eastAsia="ja-JP"/>
        </w:rPr>
        <w:t xml:space="preserve">the </w:t>
      </w:r>
      <w:r w:rsidR="00E0262A" w:rsidRPr="00E0262A">
        <w:rPr>
          <w:rFonts w:cstheme="minorHAnsi"/>
        </w:rPr>
        <w:t xml:space="preserve">activity </w:t>
      </w:r>
      <w:r w:rsidR="00E0262A">
        <w:rPr>
          <w:rFonts w:cstheme="minorHAnsi" w:hint="eastAsia"/>
          <w:lang w:eastAsia="ja-JP"/>
        </w:rPr>
        <w:t xml:space="preserve">of FAD mutants </w:t>
      </w:r>
      <w:r w:rsidR="00E0262A" w:rsidRPr="00E0262A">
        <w:rPr>
          <w:rFonts w:cstheme="minorHAnsi"/>
        </w:rPr>
        <w:t>and reduce Aβ42 levels, mimicking the effect of γ-secretase modulators.</w:t>
      </w:r>
    </w:p>
    <w:p w14:paraId="599BC27B" w14:textId="33481E3C" w:rsidR="004B7727" w:rsidRPr="00B07A3B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D706B12" w:rsidR="00333FA4" w:rsidRPr="004B7727" w:rsidRDefault="00022F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o Shii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763CB" w:rsidRPr="000763CB">
        <w:t>Our protocol enables rapid, scalable functional screening of γ-secretase activity in yeast, allowing analysis of human mutations and modulators without relying on complex mammalian systems.</w:t>
      </w:r>
    </w:p>
    <w:p w14:paraId="35ECC039" w14:textId="64139AFB" w:rsidR="004B7727" w:rsidRPr="00D75084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6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4ADAD68B" w:rsidR="00622BE8" w:rsidRPr="004B7727" w:rsidRDefault="00022F53" w:rsidP="00E0262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o Shii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0262A" w:rsidRPr="00E0262A">
        <w:rPr>
          <w:rFonts w:cstheme="minorHAnsi"/>
        </w:rPr>
        <w:t>We will focus on identifying new genetic or chemical modulators</w:t>
      </w:r>
      <w:r>
        <w:rPr>
          <w:rFonts w:cstheme="minorHAnsi" w:hint="eastAsia"/>
          <w:lang w:eastAsia="ja-JP"/>
        </w:rPr>
        <w:t xml:space="preserve"> and inhibitors</w:t>
      </w:r>
      <w:r w:rsidR="00E0262A" w:rsidRPr="00E0262A">
        <w:rPr>
          <w:rFonts w:cstheme="minorHAnsi"/>
        </w:rPr>
        <w:t xml:space="preserve"> of γ-secretase, elucidating mechanisms of Aβ42 </w:t>
      </w:r>
      <w:r w:rsidR="00E0262A">
        <w:rPr>
          <w:rFonts w:cstheme="minorHAnsi" w:hint="eastAsia"/>
          <w:lang w:eastAsia="ja-JP"/>
        </w:rPr>
        <w:t>production</w:t>
      </w:r>
      <w:r w:rsidR="00E0262A" w:rsidRPr="00E0262A">
        <w:rPr>
          <w:rFonts w:cstheme="minorHAnsi"/>
        </w:rPr>
        <w:t>, and expanding yeast-based reconstitution systems for other human intramembrane proteases.</w:t>
      </w:r>
    </w:p>
    <w:p w14:paraId="3A9A86A5" w14:textId="662FE2E4" w:rsidR="00A13CC3" w:rsidRPr="004C71BC" w:rsidRDefault="004B7727" w:rsidP="00357708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4C71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4C71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4C71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0BCB491" w:rsidR="00FF25E5" w:rsidRPr="00C058AE" w:rsidRDefault="00A13CC3" w:rsidP="004B772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A6C040" w:rsidR="00CE10F2" w:rsidRDefault="00E95F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>Measuring γ-Secretase Activity in Yeast Using a Reporter Assay</w:t>
      </w:r>
    </w:p>
    <w:p w14:paraId="314C5FBA" w14:textId="5638D73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6FEE" w:rsidRPr="004B7727">
        <w:rPr>
          <w:rFonts w:cstheme="minorHAnsi" w:hint="eastAsia"/>
          <w:lang w:eastAsia="ja-JP"/>
        </w:rPr>
        <w:t>Mio</w:t>
      </w:r>
      <w:r w:rsidR="00FF25E5" w:rsidRPr="004B7727">
        <w:rPr>
          <w:rFonts w:cstheme="minorHAnsi"/>
        </w:rPr>
        <w:t xml:space="preserve"> </w:t>
      </w:r>
      <w:r w:rsidR="00246FEE" w:rsidRPr="004B7727">
        <w:rPr>
          <w:rFonts w:cstheme="minorHAnsi" w:hint="eastAsia"/>
          <w:lang w:eastAsia="ja-JP"/>
        </w:rPr>
        <w:t>Shiina</w:t>
      </w:r>
    </w:p>
    <w:p w14:paraId="6FE16670" w14:textId="77777777" w:rsidR="00985FE6" w:rsidRPr="004B7727" w:rsidRDefault="00985FE6" w:rsidP="004B7727">
      <w:pPr>
        <w:spacing w:before="120"/>
        <w:rPr>
          <w:rFonts w:cstheme="minorHAnsi"/>
        </w:rPr>
      </w:pPr>
    </w:p>
    <w:p w14:paraId="59793FBF" w14:textId="54486138" w:rsid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o begin, </w:t>
      </w:r>
      <w:r w:rsidR="00CF7F78">
        <w:rPr>
          <w:rFonts w:cstheme="minorHAnsi"/>
        </w:rPr>
        <w:t>transform</w:t>
      </w:r>
      <w:r>
        <w:rPr>
          <w:rFonts w:cstheme="minorHAnsi"/>
        </w:rPr>
        <w:t xml:space="preserve"> </w:t>
      </w:r>
      <w:r w:rsidRPr="00E95FC4">
        <w:rPr>
          <w:rFonts w:cstheme="minorHAnsi"/>
        </w:rPr>
        <w:t>the plasmids into the yeast PJ-69-4A</w:t>
      </w:r>
      <w:r>
        <w:rPr>
          <w:rFonts w:cstheme="minorHAnsi"/>
        </w:rPr>
        <w:t xml:space="preserve"> </w:t>
      </w:r>
      <w:r w:rsidRPr="00E95FC4">
        <w:rPr>
          <w:rFonts w:cstheme="minorHAnsi"/>
          <w:i/>
          <w:iCs/>
          <w:color w:val="FF0000"/>
        </w:rPr>
        <w:t xml:space="preserve">(P-J-sixty-nine-four-A) </w:t>
      </w:r>
      <w:r w:rsidRPr="00E95FC4">
        <w:rPr>
          <w:rFonts w:cstheme="minorHAnsi"/>
        </w:rPr>
        <w:t>strain using the standard lithium acetate method to express γ-secretase</w:t>
      </w:r>
      <w:r>
        <w:rPr>
          <w:rFonts w:cstheme="minorHAnsi"/>
        </w:rPr>
        <w:t xml:space="preserve"> </w:t>
      </w:r>
      <w:r w:rsidRPr="00E95FC4">
        <w:rPr>
          <w:rFonts w:cstheme="minorHAnsi"/>
          <w:i/>
          <w:iCs/>
          <w:color w:val="FF0000"/>
        </w:rPr>
        <w:t>(gamma-secretase)</w:t>
      </w:r>
      <w:r w:rsidRPr="00E95FC4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and its substrate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>.</w:t>
      </w:r>
      <w:r>
        <w:rPr>
          <w:rFonts w:cstheme="minorHAnsi"/>
        </w:rPr>
        <w:tab/>
      </w:r>
    </w:p>
    <w:p w14:paraId="4CEBE695" w14:textId="401AD046" w:rsidR="00E95FC4" w:rsidRDefault="00E95FC4" w:rsidP="00E95FC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holding a plate with the transformed yeast. </w:t>
      </w:r>
      <w:r w:rsidR="001C4522">
        <w:rPr>
          <w:rFonts w:cstheme="minorHAnsi"/>
          <w:b/>
          <w:bCs/>
        </w:rPr>
        <w:t>TXT: Select transformants on synthetic complete medium without Leu, Trp and Ura</w:t>
      </w:r>
    </w:p>
    <w:p w14:paraId="13D27B4E" w14:textId="77777777" w:rsidR="00E95FC4" w:rsidRPr="00E95FC4" w:rsidRDefault="00E95FC4" w:rsidP="001C4522">
      <w:pPr>
        <w:pStyle w:val="ListParagraph"/>
        <w:spacing w:before="120"/>
        <w:ind w:left="907"/>
        <w:rPr>
          <w:rFonts w:cstheme="minorHAnsi"/>
        </w:rPr>
      </w:pPr>
    </w:p>
    <w:p w14:paraId="0CD1234D" w14:textId="49C0F57F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Streak the transformed yeast strains onto SC-LW</w:t>
      </w:r>
      <w:r w:rsidR="00CF7F78">
        <w:rPr>
          <w:rFonts w:cstheme="minorHAnsi"/>
        </w:rPr>
        <w:t>H</w:t>
      </w:r>
      <w:r w:rsidRPr="00E95FC4">
        <w:rPr>
          <w:rFonts w:cstheme="minorHAnsi"/>
        </w:rPr>
        <w:t>U</w:t>
      </w:r>
      <w:r w:rsidR="00CF7F78">
        <w:rPr>
          <w:rFonts w:cstheme="minorHAnsi"/>
        </w:rPr>
        <w:t>Ade</w:t>
      </w:r>
      <w:r w:rsidR="001C4522">
        <w:rPr>
          <w:rFonts w:cstheme="minorHAnsi"/>
        </w:rPr>
        <w:t xml:space="preserve"> </w:t>
      </w:r>
      <w:r w:rsidR="001C4522" w:rsidRPr="001C4522">
        <w:rPr>
          <w:rFonts w:cstheme="minorHAnsi"/>
          <w:i/>
          <w:iCs/>
          <w:color w:val="FF0000"/>
        </w:rPr>
        <w:t>(S-C-L-W</w:t>
      </w:r>
      <w:r w:rsidR="00CF7F78">
        <w:rPr>
          <w:rFonts w:cstheme="minorHAnsi"/>
          <w:i/>
          <w:iCs/>
          <w:color w:val="FF0000"/>
        </w:rPr>
        <w:t>-H</w:t>
      </w:r>
      <w:r w:rsidR="001C4522" w:rsidRPr="001C4522">
        <w:rPr>
          <w:rFonts w:cstheme="minorHAnsi"/>
          <w:i/>
          <w:iCs/>
          <w:color w:val="FF0000"/>
        </w:rPr>
        <w:t>-U</w:t>
      </w:r>
      <w:r w:rsidR="00CF7F78">
        <w:rPr>
          <w:rFonts w:cstheme="minorHAnsi"/>
          <w:i/>
          <w:iCs/>
          <w:color w:val="FF0000"/>
        </w:rPr>
        <w:t>-Aid</w:t>
      </w:r>
      <w:r w:rsidR="001C4522" w:rsidRPr="001C4522">
        <w:rPr>
          <w:rFonts w:cstheme="minorHAnsi"/>
          <w:i/>
          <w:iCs/>
          <w:color w:val="FF0000"/>
        </w:rPr>
        <w:t>)</w:t>
      </w:r>
      <w:r w:rsidRPr="001C4522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medium also lacking histidine and adenine to assess substrate cleavage based on growth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Incubate the plates at 30 degrees Celsius for 3 days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0D375675" w14:textId="77777777" w:rsidR="001C4522" w:rsidRDefault="00E95FC4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streaking yeast onto SC-LWHUAde agar plates. </w:t>
      </w:r>
    </w:p>
    <w:p w14:paraId="1E92E222" w14:textId="67FE83B2" w:rsidR="00E95FC4" w:rsidRPr="00E95FC4" w:rsidRDefault="001C4522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E95FC4" w:rsidRPr="00E95FC4">
        <w:rPr>
          <w:rFonts w:cstheme="minorHAnsi"/>
        </w:rPr>
        <w:t xml:space="preserve"> of </w:t>
      </w:r>
      <w:r w:rsidRPr="00E95FC4">
        <w:rPr>
          <w:rFonts w:cstheme="minorHAnsi"/>
        </w:rPr>
        <w:t>plates</w:t>
      </w:r>
      <w:r>
        <w:rPr>
          <w:rFonts w:cstheme="minorHAnsi"/>
        </w:rPr>
        <w:t xml:space="preserve"> being placed inside an </w:t>
      </w:r>
      <w:r w:rsidR="00E95FC4" w:rsidRPr="00E95FC4">
        <w:rPr>
          <w:rFonts w:cstheme="minorHAnsi"/>
        </w:rPr>
        <w:t>incubator set to 30 degrees Celsius</w:t>
      </w:r>
      <w:r>
        <w:rPr>
          <w:rFonts w:cstheme="minorHAnsi"/>
        </w:rPr>
        <w:t xml:space="preserve">. </w:t>
      </w:r>
    </w:p>
    <w:p w14:paraId="03FA0646" w14:textId="77777777" w:rsidR="00E95FC4" w:rsidRPr="00E95FC4" w:rsidRDefault="00E95FC4" w:rsidP="001C4522">
      <w:pPr>
        <w:pStyle w:val="ListParagraph"/>
        <w:spacing w:before="120"/>
        <w:ind w:left="907"/>
        <w:rPr>
          <w:rFonts w:cstheme="minorHAnsi"/>
        </w:rPr>
      </w:pPr>
    </w:p>
    <w:p w14:paraId="29CF6FB1" w14:textId="425F2F3B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Evaluate colony size to assess expression of HIS3 </w:t>
      </w:r>
      <w:r w:rsidR="004B7727" w:rsidRPr="00E95FC4">
        <w:rPr>
          <w:rFonts w:cstheme="minorHAnsi"/>
          <w:i/>
          <w:iCs/>
          <w:color w:val="FF0000"/>
        </w:rPr>
        <w:t>(</w:t>
      </w:r>
      <w:r w:rsidR="004B7727">
        <w:rPr>
          <w:rFonts w:cstheme="minorHAnsi"/>
          <w:i/>
          <w:iCs/>
          <w:color w:val="FF0000"/>
        </w:rPr>
        <w:t>H</w:t>
      </w:r>
      <w:r w:rsidR="004B7727" w:rsidRPr="00E95FC4">
        <w:rPr>
          <w:rFonts w:cstheme="minorHAnsi"/>
          <w:i/>
          <w:iCs/>
          <w:color w:val="FF0000"/>
        </w:rPr>
        <w:t>-</w:t>
      </w:r>
      <w:r w:rsidR="004B7727">
        <w:rPr>
          <w:rFonts w:cstheme="minorHAnsi"/>
          <w:i/>
          <w:iCs/>
          <w:color w:val="FF0000"/>
        </w:rPr>
        <w:t xml:space="preserve">I-S-Three) </w:t>
      </w:r>
      <w:r w:rsidRPr="00E95FC4">
        <w:rPr>
          <w:rFonts w:cstheme="minorHAnsi"/>
        </w:rPr>
        <w:t xml:space="preserve">and ADE2 </w:t>
      </w:r>
      <w:r w:rsidR="004B7727" w:rsidRPr="00E95FC4">
        <w:rPr>
          <w:rFonts w:cstheme="minorHAnsi"/>
          <w:i/>
          <w:iCs/>
          <w:color w:val="FF0000"/>
        </w:rPr>
        <w:t>(</w:t>
      </w:r>
      <w:r w:rsidR="004B7727">
        <w:rPr>
          <w:rFonts w:cstheme="minorHAnsi"/>
          <w:i/>
          <w:iCs/>
          <w:color w:val="FF0000"/>
        </w:rPr>
        <w:t>A</w:t>
      </w:r>
      <w:r w:rsidR="004B7727" w:rsidRPr="00E95FC4">
        <w:rPr>
          <w:rFonts w:cstheme="minorHAnsi"/>
          <w:i/>
          <w:iCs/>
          <w:color w:val="FF0000"/>
        </w:rPr>
        <w:t>-</w:t>
      </w:r>
      <w:r w:rsidR="004B7727">
        <w:rPr>
          <w:rFonts w:cstheme="minorHAnsi"/>
          <w:i/>
          <w:iCs/>
          <w:color w:val="FF0000"/>
        </w:rPr>
        <w:t xml:space="preserve">D-E-Two) </w:t>
      </w:r>
      <w:r w:rsidR="004B7727">
        <w:rPr>
          <w:rFonts w:cstheme="minorHAnsi"/>
        </w:rPr>
        <w:t>ge</w:t>
      </w:r>
      <w:r w:rsidRPr="00E95FC4">
        <w:rPr>
          <w:rFonts w:cstheme="minorHAnsi"/>
        </w:rPr>
        <w:t xml:space="preserve">nes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</w:t>
      </w:r>
    </w:p>
    <w:p w14:paraId="176C008B" w14:textId="22E921F0" w:rsidR="00E95FC4" w:rsidRPr="00E95FC4" w:rsidRDefault="00E95FC4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inspecting yeast plates and comparing colony sizes. </w:t>
      </w:r>
      <w:r w:rsidR="001C4522">
        <w:rPr>
          <w:rFonts w:cstheme="minorHAnsi"/>
        </w:rPr>
        <w:br/>
      </w:r>
      <w:r w:rsidR="001C4522">
        <w:rPr>
          <w:rFonts w:cstheme="minorHAnsi"/>
          <w:b/>
          <w:bCs/>
        </w:rPr>
        <w:t>AND</w:t>
      </w:r>
      <w:r w:rsidR="001C4522">
        <w:rPr>
          <w:rFonts w:cstheme="minorHAnsi"/>
          <w:b/>
          <w:bCs/>
        </w:rPr>
        <w:br/>
      </w:r>
      <w:r w:rsidR="001C4522">
        <w:rPr>
          <w:rFonts w:cstheme="minorHAnsi"/>
        </w:rPr>
        <w:t>TEXT ON PLAIN BACKGROUND: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Classify colony growth as: 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+++ </w:t>
      </w:r>
      <w:r w:rsidR="001C4522">
        <w:rPr>
          <w:rFonts w:cstheme="minorHAnsi"/>
        </w:rPr>
        <w:t>: W</w:t>
      </w:r>
      <w:r w:rsidR="001C4522" w:rsidRPr="001C4522">
        <w:rPr>
          <w:rFonts w:cstheme="minorHAnsi"/>
        </w:rPr>
        <w:t xml:space="preserve">ild-type growth with colonies </w:t>
      </w:r>
      <w:r w:rsidR="001C4522">
        <w:rPr>
          <w:rFonts w:cstheme="minorHAnsi"/>
        </w:rPr>
        <w:t>&gt;</w:t>
      </w:r>
      <w:r w:rsidR="001C4522" w:rsidRPr="001C4522">
        <w:rPr>
          <w:rFonts w:cstheme="minorHAnsi"/>
        </w:rPr>
        <w:t xml:space="preserve"> than 1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++ </w:t>
      </w:r>
      <w:r w:rsidR="001C4522">
        <w:rPr>
          <w:rFonts w:cstheme="minorHAnsi"/>
        </w:rPr>
        <w:t>: P</w:t>
      </w:r>
      <w:r w:rsidR="001C4522" w:rsidRPr="001C4522">
        <w:rPr>
          <w:rFonts w:cstheme="minorHAnsi"/>
        </w:rPr>
        <w:t xml:space="preserve">artial growth with colonies </w:t>
      </w:r>
      <w:r w:rsidR="001C4522">
        <w:rPr>
          <w:rFonts w:cstheme="minorHAnsi"/>
        </w:rPr>
        <w:t>&gt;</w:t>
      </w:r>
      <w:r w:rsidR="001C4522" w:rsidRPr="001C4522">
        <w:rPr>
          <w:rFonts w:cstheme="minorHAnsi"/>
        </w:rPr>
        <w:t xml:space="preserve"> than 0.5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+ </w:t>
      </w:r>
      <w:r w:rsidR="001C4522">
        <w:rPr>
          <w:rFonts w:cstheme="minorHAnsi"/>
        </w:rPr>
        <w:t>: C</w:t>
      </w:r>
      <w:r w:rsidR="001C4522" w:rsidRPr="001C4522">
        <w:rPr>
          <w:rFonts w:cstheme="minorHAnsi"/>
        </w:rPr>
        <w:t xml:space="preserve">olonies </w:t>
      </w:r>
      <w:r w:rsidR="001C4522">
        <w:rPr>
          <w:rFonts w:cstheme="minorHAnsi"/>
        </w:rPr>
        <w:t>&lt;</w:t>
      </w:r>
      <w:r w:rsidR="001C4522" w:rsidRPr="001C4522">
        <w:rPr>
          <w:rFonts w:cstheme="minorHAnsi"/>
        </w:rPr>
        <w:t xml:space="preserve"> 0.5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– </w:t>
      </w:r>
      <w:r w:rsidR="001C4522">
        <w:rPr>
          <w:rFonts w:cstheme="minorHAnsi"/>
        </w:rPr>
        <w:t>:</w:t>
      </w:r>
      <w:r w:rsidR="001C4522" w:rsidRPr="001C4522">
        <w:rPr>
          <w:rFonts w:cstheme="minorHAnsi"/>
        </w:rPr>
        <w:t xml:space="preserve"> </w:t>
      </w:r>
      <w:r w:rsidR="001C4522">
        <w:rPr>
          <w:rFonts w:cstheme="minorHAnsi"/>
        </w:rPr>
        <w:t>N</w:t>
      </w:r>
      <w:r w:rsidR="001C4522" w:rsidRPr="001C4522">
        <w:rPr>
          <w:rFonts w:cstheme="minorHAnsi"/>
        </w:rPr>
        <w:t>o growth</w:t>
      </w:r>
    </w:p>
    <w:p w14:paraId="255D838E" w14:textId="58A3CBEA" w:rsidR="00E95FC4" w:rsidRPr="001C4522" w:rsidRDefault="001C4522" w:rsidP="001C4522">
      <w:pPr>
        <w:pStyle w:val="ListParagraph"/>
        <w:spacing w:before="120"/>
        <w:ind w:left="907"/>
        <w:rPr>
          <w:rFonts w:cstheme="minorHAnsi"/>
          <w:i/>
          <w:iCs/>
          <w:color w:val="0000FF"/>
        </w:rPr>
      </w:pPr>
      <w:r w:rsidRPr="001C4522">
        <w:rPr>
          <w:rFonts w:cstheme="minorHAnsi"/>
          <w:i/>
          <w:iCs/>
          <w:color w:val="0000FF"/>
        </w:rPr>
        <w:t>Video Editor: Please play both shots side by side</w:t>
      </w:r>
      <w:r w:rsidR="004B7727">
        <w:rPr>
          <w:rFonts w:cstheme="minorHAnsi"/>
          <w:i/>
          <w:iCs/>
          <w:color w:val="0000FF"/>
        </w:rPr>
        <w:br/>
      </w:r>
    </w:p>
    <w:p w14:paraId="1F33BCD5" w14:textId="77B2AFAD" w:rsidR="00E95FC4" w:rsidRPr="00E911FD" w:rsidRDefault="00E95FC4" w:rsidP="00E911F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o assess substrate cleavage via β</w:t>
      </w:r>
      <w:r w:rsidR="00E911FD">
        <w:rPr>
          <w:rFonts w:cstheme="minorHAnsi"/>
        </w:rPr>
        <w:t xml:space="preserve"> </w:t>
      </w:r>
      <w:r w:rsidR="00E911FD" w:rsidRPr="00E911FD">
        <w:rPr>
          <w:rFonts w:cstheme="minorHAnsi"/>
          <w:i/>
          <w:iCs/>
          <w:color w:val="FF0000"/>
        </w:rPr>
        <w:t>(beta)</w:t>
      </w:r>
      <w:r w:rsidRPr="00E95FC4">
        <w:rPr>
          <w:rFonts w:cstheme="minorHAnsi"/>
        </w:rPr>
        <w:t>-galactosidase activity, grow the yeast strains in SC-LWU</w:t>
      </w:r>
      <w:r w:rsidR="00E911FD">
        <w:rPr>
          <w:rFonts w:cstheme="minorHAnsi"/>
        </w:rPr>
        <w:t xml:space="preserve"> </w:t>
      </w:r>
      <w:r w:rsidR="00E911FD" w:rsidRPr="00E911FD">
        <w:rPr>
          <w:rFonts w:cstheme="minorHAnsi"/>
          <w:i/>
          <w:iCs/>
          <w:color w:val="FF0000"/>
        </w:rPr>
        <w:t>(S-C-L-W-U)</w:t>
      </w:r>
      <w:r w:rsidRPr="00E911FD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>liquid medium at 30 degrees Celsius until the culture reaches a concentration of 10⁷ cells per millilite</w:t>
      </w:r>
      <w:r w:rsidR="00E911FD">
        <w:rPr>
          <w:rFonts w:cstheme="minorHAnsi"/>
        </w:rPr>
        <w:t>r</w:t>
      </w:r>
      <w:r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</w:t>
      </w:r>
      <w:r w:rsidR="00CF7F78">
        <w:rPr>
          <w:rFonts w:cstheme="minorHAnsi"/>
          <w:b/>
          <w:bCs/>
        </w:rPr>
        <w:t>-TXT</w:t>
      </w:r>
      <w:r w:rsidR="00306131" w:rsidRPr="00306131">
        <w:rPr>
          <w:rFonts w:cstheme="minorHAnsi"/>
          <w:b/>
          <w:bCs/>
        </w:rPr>
        <w:t>]</w:t>
      </w:r>
      <w:r w:rsidRPr="00E95FC4">
        <w:rPr>
          <w:rFonts w:cstheme="minorHAnsi"/>
        </w:rPr>
        <w:t>.</w:t>
      </w:r>
      <w:r w:rsidR="00E911FD" w:rsidRPr="00E911FD">
        <w:rPr>
          <w:rFonts w:cstheme="minorHAnsi"/>
        </w:rPr>
        <w:t xml:space="preserve"> </w:t>
      </w:r>
      <w:r w:rsidR="00CF7F78">
        <w:rPr>
          <w:rFonts w:cstheme="minorHAnsi"/>
        </w:rPr>
        <w:t xml:space="preserve">Pipette out 1.5 milliliters of the culture into centrifuge tubes </w:t>
      </w:r>
      <w:r w:rsidR="00CF7F78">
        <w:rPr>
          <w:rFonts w:cstheme="minorHAnsi"/>
          <w:b/>
          <w:bCs/>
        </w:rPr>
        <w:t xml:space="preserve">[2] </w:t>
      </w:r>
      <w:r w:rsidR="00CF7F78">
        <w:rPr>
          <w:rFonts w:cstheme="minorHAnsi"/>
        </w:rPr>
        <w:t>then c</w:t>
      </w:r>
      <w:r w:rsidR="00E911FD">
        <w:rPr>
          <w:rFonts w:cstheme="minorHAnsi"/>
        </w:rPr>
        <w:t xml:space="preserve">entrifuge </w:t>
      </w:r>
      <w:r w:rsidR="00CF7F78">
        <w:rPr>
          <w:rFonts w:cstheme="minorHAnsi"/>
        </w:rPr>
        <w:t>the tubes</w:t>
      </w:r>
      <w:r w:rsidR="00E911FD">
        <w:rPr>
          <w:rFonts w:cstheme="minorHAnsi"/>
        </w:rPr>
        <w:t xml:space="preserve"> </w:t>
      </w:r>
      <w:r w:rsidR="00306131">
        <w:rPr>
          <w:rFonts w:cstheme="minorHAnsi"/>
        </w:rPr>
        <w:t xml:space="preserve">at </w:t>
      </w:r>
      <w:r w:rsidR="00306131" w:rsidRPr="00E95FC4">
        <w:rPr>
          <w:rFonts w:cstheme="minorHAnsi"/>
        </w:rPr>
        <w:t>21,100</w:t>
      </w:r>
      <w:r w:rsidR="00E911FD" w:rsidRPr="00E95FC4">
        <w:rPr>
          <w:rFonts w:cstheme="minorHAnsi"/>
        </w:rPr>
        <w:t xml:space="preserve"> </w:t>
      </w:r>
      <w:r w:rsidR="00E911FD">
        <w:rPr>
          <w:rFonts w:cstheme="minorHAnsi"/>
          <w:i/>
          <w:iCs/>
        </w:rPr>
        <w:t>g</w:t>
      </w:r>
      <w:r w:rsidR="00E911FD" w:rsidRPr="00E95FC4">
        <w:rPr>
          <w:rFonts w:cstheme="minorHAnsi"/>
        </w:rPr>
        <w:t xml:space="preserve"> for 3 minutes at 4 degrees Celsius in a 1.5</w:t>
      </w:r>
      <w:r w:rsidR="00E911FD">
        <w:rPr>
          <w:rFonts w:cstheme="minorHAnsi"/>
        </w:rPr>
        <w:t>-</w:t>
      </w:r>
      <w:r w:rsidR="00E911FD" w:rsidRPr="00E95FC4">
        <w:rPr>
          <w:rFonts w:cstheme="minorHAnsi"/>
        </w:rPr>
        <w:t xml:space="preserve">milliliter tube </w:t>
      </w:r>
      <w:r w:rsidR="00306131" w:rsidRPr="00306131">
        <w:rPr>
          <w:rFonts w:cstheme="minorHAnsi"/>
          <w:b/>
          <w:bCs/>
        </w:rPr>
        <w:t>[</w:t>
      </w:r>
      <w:r w:rsidR="00CF7F78">
        <w:rPr>
          <w:rFonts w:cstheme="minorHAnsi"/>
          <w:b/>
          <w:bCs/>
        </w:rPr>
        <w:t>3</w:t>
      </w:r>
      <w:r w:rsidR="00306131" w:rsidRPr="00306131">
        <w:rPr>
          <w:rFonts w:cstheme="minorHAnsi"/>
          <w:b/>
          <w:bCs/>
        </w:rPr>
        <w:t>]</w:t>
      </w:r>
      <w:r w:rsidR="00E911FD" w:rsidRPr="00E95FC4">
        <w:rPr>
          <w:rFonts w:cstheme="minorHAnsi"/>
        </w:rPr>
        <w:t>.</w:t>
      </w:r>
    </w:p>
    <w:p w14:paraId="1EDFEF81" w14:textId="48863ED0" w:rsidR="00E95FC4" w:rsidRPr="00CF7F78" w:rsidRDefault="00E95FC4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11FD">
        <w:rPr>
          <w:rFonts w:cstheme="minorHAnsi"/>
        </w:rPr>
        <w:t xml:space="preserve">Talent </w:t>
      </w:r>
      <w:r w:rsidR="00CF7F78">
        <w:rPr>
          <w:rFonts w:cstheme="minorHAnsi"/>
        </w:rPr>
        <w:t>placing culture tubes in a shaker</w:t>
      </w:r>
      <w:r w:rsidR="00E911FD">
        <w:rPr>
          <w:rFonts w:cstheme="minorHAnsi"/>
        </w:rPr>
        <w:t xml:space="preserve">. </w:t>
      </w:r>
      <w:r w:rsidR="00CF7F78">
        <w:rPr>
          <w:rFonts w:cstheme="minorHAnsi"/>
          <w:b/>
          <w:bCs/>
        </w:rPr>
        <w:t>TXT: Culture OD</w:t>
      </w:r>
      <w:r w:rsidR="00CF7F78" w:rsidRPr="00CF7F78">
        <w:rPr>
          <w:rFonts w:cstheme="minorHAnsi"/>
          <w:b/>
          <w:bCs/>
          <w:vertAlign w:val="subscript"/>
        </w:rPr>
        <w:t>600</w:t>
      </w:r>
      <w:r w:rsidR="00CF7F78">
        <w:rPr>
          <w:rFonts w:cstheme="minorHAnsi"/>
          <w:b/>
          <w:bCs/>
        </w:rPr>
        <w:t>: 0.8 - 1.0</w:t>
      </w:r>
    </w:p>
    <w:p w14:paraId="351BF8D9" w14:textId="7E4CA66A" w:rsidR="00CF7F78" w:rsidRPr="00E911FD" w:rsidRDefault="00CF7F78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ing out 1.5 mL culture into tubes.</w:t>
      </w:r>
    </w:p>
    <w:p w14:paraId="0FF3DD37" w14:textId="444086B4" w:rsidR="00E95FC4" w:rsidRPr="00E95FC4" w:rsidRDefault="00E911FD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</w:t>
      </w:r>
      <w:r w:rsidR="00CF7F78">
        <w:rPr>
          <w:rFonts w:cstheme="minorHAnsi"/>
        </w:rPr>
        <w:t>the tubes</w:t>
      </w:r>
      <w:r>
        <w:rPr>
          <w:rFonts w:cstheme="minorHAnsi"/>
        </w:rPr>
        <w:t xml:space="preserve"> in a centrifuge. </w:t>
      </w:r>
      <w:r>
        <w:rPr>
          <w:rFonts w:cstheme="minorHAnsi"/>
        </w:rPr>
        <w:br/>
      </w:r>
    </w:p>
    <w:p w14:paraId="197A470C" w14:textId="1FB65E22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lastRenderedPageBreak/>
        <w:t>Wash the pellet with 100 microliters of ice-cold water</w:t>
      </w:r>
      <w:r w:rsidR="00E911FD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11FD"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and resuspend it in 30 microliters of D-buffer containing 1 millimolar dithiothreitol and protease inhibitor cocktails made with water and dimethyl sulfoxid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A7468E2" w14:textId="77777777" w:rsidR="00E911FD" w:rsidRDefault="00E95FC4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</w:t>
      </w:r>
      <w:r w:rsidR="00E911FD">
        <w:rPr>
          <w:rFonts w:cstheme="minorHAnsi"/>
        </w:rPr>
        <w:t xml:space="preserve">water into the tube with pellet. </w:t>
      </w:r>
    </w:p>
    <w:p w14:paraId="5875515E" w14:textId="4123B48F" w:rsidR="00E95FC4" w:rsidRPr="00E95FC4" w:rsidRDefault="00E911FD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llet being resuspended in </w:t>
      </w:r>
      <w:r w:rsidR="00E95FC4" w:rsidRPr="00E95FC4">
        <w:rPr>
          <w:rFonts w:cstheme="minorHAnsi"/>
        </w:rPr>
        <w:t>D-buffer with additives.</w:t>
      </w:r>
    </w:p>
    <w:p w14:paraId="27BF69F4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75508835" w14:textId="2CEFEE5E" w:rsidR="00E95FC4" w:rsidRPr="00E95FC4" w:rsidRDefault="00A52162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E95FC4" w:rsidRPr="00E95FC4">
        <w:rPr>
          <w:rFonts w:cstheme="minorHAnsi"/>
        </w:rPr>
        <w:t xml:space="preserve">dd an acid-washed glass bead so that it is just below the surface of the solution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Vortex the mixture ten times for 1 minute each at maximum speed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 w:rsidR="00E95FC4" w:rsidRPr="00E95FC4">
        <w:rPr>
          <w:rFonts w:cstheme="minorHAnsi"/>
        </w:rPr>
        <w:t>.</w:t>
      </w:r>
    </w:p>
    <w:p w14:paraId="76ECAF81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dropping the bead into the tube. </w:t>
      </w:r>
    </w:p>
    <w:p w14:paraId="1719E422" w14:textId="1BF8FC0C" w:rsidR="00E95FC4" w:rsidRPr="00E95FC4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vigorously vortexing with tube placed on ice between intervals.</w:t>
      </w:r>
      <w:r w:rsidR="00A52162">
        <w:rPr>
          <w:rFonts w:cstheme="minorHAnsi"/>
        </w:rPr>
        <w:t xml:space="preserve"> </w:t>
      </w:r>
      <w:r w:rsidR="00A52162">
        <w:rPr>
          <w:rFonts w:cstheme="minorHAnsi"/>
          <w:b/>
          <w:bCs/>
        </w:rPr>
        <w:t>TXT: Place on ice in between mixing for 1 min intervals</w:t>
      </w:r>
    </w:p>
    <w:p w14:paraId="57519D34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7108BE36" w14:textId="4071CF82" w:rsidR="00E95FC4" w:rsidRPr="00E95FC4" w:rsidRDefault="00CF7F78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th a hot 25-gauge needle, make a hole in the bottom of the tube </w:t>
      </w:r>
      <w:r>
        <w:rPr>
          <w:rFonts w:cstheme="minorHAnsi"/>
          <w:b/>
          <w:bCs/>
        </w:rPr>
        <w:t xml:space="preserve">[1]. </w:t>
      </w:r>
      <w:r w:rsidR="00E95FC4" w:rsidRPr="00E95FC4">
        <w:rPr>
          <w:rFonts w:cstheme="minorHAnsi"/>
        </w:rPr>
        <w:t xml:space="preserve">Centrifuge the lysed cells again </w:t>
      </w:r>
      <w:r>
        <w:rPr>
          <w:rFonts w:cstheme="minorHAnsi"/>
        </w:rPr>
        <w:t xml:space="preserve">at 865 </w:t>
      </w:r>
      <w:r>
        <w:rPr>
          <w:i/>
          <w:iCs/>
        </w:rPr>
        <w:t xml:space="preserve">g </w:t>
      </w:r>
      <w:r>
        <w:t xml:space="preserve">for 2 minutes then again </w:t>
      </w:r>
      <w:r w:rsidR="00E95FC4" w:rsidRPr="00E95FC4">
        <w:rPr>
          <w:rFonts w:cstheme="minorHAnsi"/>
        </w:rPr>
        <w:t xml:space="preserve">21,100 </w:t>
      </w:r>
      <w:r w:rsidR="00E95FC4" w:rsidRPr="00A52162">
        <w:rPr>
          <w:rFonts w:cstheme="minorHAnsi"/>
          <w:i/>
          <w:iCs/>
        </w:rPr>
        <w:t>g</w:t>
      </w:r>
      <w:r w:rsidR="00E95FC4" w:rsidRPr="00E95FC4">
        <w:rPr>
          <w:rFonts w:cstheme="minorHAnsi"/>
        </w:rPr>
        <w:t xml:space="preserve"> for 10 minutes at 4 degrees Celsius </w:t>
      </w:r>
      <w:r w:rsidR="00306131" w:rsidRPr="0030613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306131" w:rsidRPr="00306131">
        <w:rPr>
          <w:rFonts w:cstheme="minorHAnsi"/>
          <w:b/>
          <w:bCs/>
        </w:rPr>
        <w:t>]</w:t>
      </w:r>
      <w:r>
        <w:rPr>
          <w:rFonts w:cstheme="minorHAnsi"/>
        </w:rPr>
        <w:t>. C</w:t>
      </w:r>
      <w:r w:rsidR="00E95FC4" w:rsidRPr="00E95FC4">
        <w:rPr>
          <w:rFonts w:cstheme="minorHAnsi"/>
        </w:rPr>
        <w:t xml:space="preserve">ollect the supernatant as the crude lysate </w:t>
      </w:r>
      <w:r w:rsidR="00306131" w:rsidRPr="0030613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306131" w:rsidRPr="00306131">
        <w:rPr>
          <w:rFonts w:cstheme="minorHAnsi"/>
          <w:b/>
          <w:bCs/>
        </w:rPr>
        <w:t>]</w:t>
      </w:r>
      <w:r w:rsidR="00E95FC4" w:rsidRPr="00E95FC4">
        <w:rPr>
          <w:rFonts w:cstheme="minorHAnsi"/>
        </w:rPr>
        <w:t>.</w:t>
      </w:r>
    </w:p>
    <w:p w14:paraId="362952E5" w14:textId="5F2324C5" w:rsidR="00CF7F78" w:rsidRDefault="00CF7F78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hole being made at the bottom of the tube with a heated 25 G needle. </w:t>
      </w:r>
    </w:p>
    <w:p w14:paraId="1A889AE2" w14:textId="315C1F4B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lacing tube into centrifuge</w:t>
      </w:r>
      <w:r w:rsidR="00A52162">
        <w:rPr>
          <w:rFonts w:cstheme="minorHAnsi"/>
        </w:rPr>
        <w:t>.</w:t>
      </w:r>
    </w:p>
    <w:p w14:paraId="07F003CC" w14:textId="535E46E0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ing the</w:t>
      </w:r>
      <w:r w:rsidR="00E95FC4" w:rsidRPr="00E95FC4">
        <w:rPr>
          <w:rFonts w:cstheme="minorHAnsi"/>
        </w:rPr>
        <w:t xml:space="preserve"> clear supernatant into a fresh tube.</w:t>
      </w:r>
    </w:p>
    <w:p w14:paraId="1DCE64AE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11F92A33" w14:textId="61A926EF" w:rsidR="00E95FC4" w:rsidRPr="00E95FC4" w:rsidRDefault="00306131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Pr="00E95FC4">
        <w:rPr>
          <w:rFonts w:cstheme="minorHAnsi"/>
        </w:rPr>
        <w:t>combine</w:t>
      </w:r>
      <w:r w:rsidR="00A52162">
        <w:rPr>
          <w:rFonts w:cstheme="minorHAnsi"/>
        </w:rPr>
        <w:t xml:space="preserve"> </w:t>
      </w:r>
      <w:r w:rsidR="00E95FC4" w:rsidRPr="00E95FC4">
        <w:rPr>
          <w:rFonts w:cstheme="minorHAnsi"/>
        </w:rPr>
        <w:t>5</w:t>
      </w:r>
      <w:r w:rsidR="00A52162">
        <w:rPr>
          <w:rFonts w:cstheme="minorHAnsi"/>
        </w:rPr>
        <w:t xml:space="preserve"> to 1</w:t>
      </w:r>
      <w:r w:rsidR="00E95FC4" w:rsidRPr="00E95FC4">
        <w:rPr>
          <w:rFonts w:cstheme="minorHAnsi"/>
        </w:rPr>
        <w:t xml:space="preserve">0 microliters of crude lysate with 0.4 milliliters of Z-buffer </w:t>
      </w:r>
      <w:r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</w:t>
      </w:r>
      <w:r w:rsidR="00A52162">
        <w:rPr>
          <w:rFonts w:cstheme="minorHAnsi"/>
        </w:rPr>
        <w:t>Then add</w:t>
      </w:r>
      <w:r w:rsidR="00E95FC4" w:rsidRPr="00E95FC4">
        <w:rPr>
          <w:rFonts w:cstheme="minorHAnsi"/>
        </w:rPr>
        <w:t xml:space="preserve"> 80 microliters of 0.4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o-nitrophenyl-β-D-galactopyranoside solution</w:t>
      </w:r>
      <w:r w:rsidR="00CF7F78">
        <w:rPr>
          <w:rFonts w:cstheme="minorHAnsi"/>
        </w:rPr>
        <w:t xml:space="preserve"> and vortex the mixture</w:t>
      </w:r>
      <w:r w:rsidR="00A52162">
        <w:rPr>
          <w:rFonts w:cstheme="minorHAnsi"/>
        </w:rPr>
        <w:t xml:space="preserve"> </w:t>
      </w:r>
      <w:r w:rsidRPr="00306131">
        <w:rPr>
          <w:rFonts w:cstheme="minorHAnsi"/>
          <w:b/>
          <w:bCs/>
        </w:rPr>
        <w:t>[2]</w:t>
      </w:r>
      <w:r w:rsidR="00A52162">
        <w:rPr>
          <w:rFonts w:cstheme="minorHAnsi"/>
        </w:rPr>
        <w:t>. I</w:t>
      </w:r>
      <w:r w:rsidR="00E95FC4" w:rsidRPr="00E95FC4">
        <w:rPr>
          <w:rFonts w:cstheme="minorHAnsi"/>
        </w:rPr>
        <w:t xml:space="preserve">ncubate at 37 degrees Celsius until the solution turns pale yellow due to nitrophenol formation </w:t>
      </w:r>
      <w:r w:rsidRPr="00306131">
        <w:rPr>
          <w:rFonts w:cstheme="minorHAnsi"/>
          <w:b/>
          <w:bCs/>
        </w:rPr>
        <w:t>[3]</w:t>
      </w:r>
      <w:r w:rsidR="00E95FC4" w:rsidRPr="00E95FC4">
        <w:rPr>
          <w:rFonts w:cstheme="minorHAnsi"/>
        </w:rPr>
        <w:t>.</w:t>
      </w:r>
    </w:p>
    <w:p w14:paraId="48117189" w14:textId="34DE2C1D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lysate and Z-buffer into a </w:t>
      </w:r>
      <w:r w:rsidR="00CF7F78">
        <w:rPr>
          <w:rFonts w:cstheme="minorHAnsi"/>
        </w:rPr>
        <w:t>tube</w:t>
      </w:r>
      <w:r w:rsidRPr="00E95FC4">
        <w:rPr>
          <w:rFonts w:cstheme="minorHAnsi"/>
        </w:rPr>
        <w:t xml:space="preserve">. </w:t>
      </w:r>
    </w:p>
    <w:p w14:paraId="6E22641B" w14:textId="690903C3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ONPG solution</w:t>
      </w:r>
      <w:r w:rsidR="00CF7F78">
        <w:rPr>
          <w:rFonts w:cstheme="minorHAnsi"/>
        </w:rPr>
        <w:t xml:space="preserve"> then mixing by vortexing</w:t>
      </w:r>
      <w:r w:rsidR="00A52162">
        <w:rPr>
          <w:rFonts w:cstheme="minorHAnsi"/>
        </w:rPr>
        <w:t>.</w:t>
      </w:r>
    </w:p>
    <w:p w14:paraId="5F5E106D" w14:textId="1F4EF25E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 xml:space="preserve">placing cuvette into 37 degrees Celsius </w:t>
      </w:r>
      <w:r w:rsidR="00CF7F78">
        <w:rPr>
          <w:rFonts w:cstheme="minorHAnsi"/>
        </w:rPr>
        <w:t>water bath</w:t>
      </w:r>
      <w:r w:rsidR="00E95FC4" w:rsidRPr="00E95FC4">
        <w:rPr>
          <w:rFonts w:cstheme="minorHAnsi"/>
        </w:rPr>
        <w:t>.</w:t>
      </w:r>
    </w:p>
    <w:p w14:paraId="36A91B03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107E0DC5" w14:textId="54D719DB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Stop the reaction by adding 0.2 milliliters of 1 molar sodium carbonate solution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Measure absorbance at 420 nanometers to determine β-galactosidase activity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AB08D07" w14:textId="6D0D5971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sodium carbonate to reaction mixture</w:t>
      </w:r>
      <w:r w:rsidR="00CF7F78">
        <w:rPr>
          <w:rFonts w:cstheme="minorHAnsi"/>
        </w:rPr>
        <w:t xml:space="preserve"> and vortexing</w:t>
      </w:r>
      <w:r w:rsidRPr="00E95FC4">
        <w:rPr>
          <w:rFonts w:cstheme="minorHAnsi"/>
        </w:rPr>
        <w:t xml:space="preserve">. </w:t>
      </w:r>
    </w:p>
    <w:p w14:paraId="760D0367" w14:textId="65C7CA04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F7F78">
        <w:rPr>
          <w:rFonts w:cstheme="minorHAnsi"/>
        </w:rPr>
        <w:t>pipetting</w:t>
      </w:r>
      <w:r>
        <w:rPr>
          <w:rFonts w:cstheme="minorHAnsi"/>
        </w:rPr>
        <w:t xml:space="preserve"> the solution in a </w:t>
      </w:r>
      <w:r w:rsidR="00CF7F78">
        <w:rPr>
          <w:rFonts w:cstheme="minorHAnsi"/>
        </w:rPr>
        <w:t xml:space="preserve">cuvette and into a </w:t>
      </w:r>
      <w:r>
        <w:rPr>
          <w:rFonts w:cstheme="minorHAnsi"/>
        </w:rPr>
        <w:t xml:space="preserve">spectrophotometer. </w:t>
      </w:r>
    </w:p>
    <w:p w14:paraId="6C4880EC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3486DD57" w14:textId="563E5A44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Quantify protein concentrations in crude lysates using a protein assay kit based on the Bradford method with bovine serum albumin as a standard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Prepare the dye reagent by diluting one part of the stock with four parts of double-distilled deionized water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34E612F8" w14:textId="6BCC90CB" w:rsidR="00E95FC4" w:rsidRPr="00E95FC4" w:rsidRDefault="00B479D2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rranging BSA standards</w:t>
      </w:r>
      <w:r w:rsidR="00CF7F78">
        <w:rPr>
          <w:rFonts w:cstheme="minorHAnsi"/>
        </w:rPr>
        <w:t xml:space="preserve">, </w:t>
      </w:r>
      <w:r w:rsidRPr="00E95FC4">
        <w:rPr>
          <w:rFonts w:cstheme="minorHAnsi"/>
        </w:rPr>
        <w:t xml:space="preserve">lysate samples </w:t>
      </w:r>
      <w:r w:rsidR="00CF7F78">
        <w:rPr>
          <w:rFonts w:cstheme="minorHAnsi"/>
        </w:rPr>
        <w:t xml:space="preserve">and a 96-well plate </w:t>
      </w:r>
      <w:r w:rsidRPr="00E95FC4">
        <w:rPr>
          <w:rFonts w:cstheme="minorHAnsi"/>
        </w:rPr>
        <w:t>for assay.</w:t>
      </w:r>
    </w:p>
    <w:p w14:paraId="79728F0E" w14:textId="734A64DE" w:rsidR="00E95FC4" w:rsidRPr="00E95FC4" w:rsidRDefault="00E95FC4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reparing dye reagent. </w:t>
      </w:r>
    </w:p>
    <w:p w14:paraId="3AE6F98F" w14:textId="77777777" w:rsidR="00E95FC4" w:rsidRPr="00E95FC4" w:rsidRDefault="00E95FC4" w:rsidP="00B479D2">
      <w:pPr>
        <w:pStyle w:val="ListParagraph"/>
        <w:spacing w:before="120"/>
        <w:ind w:left="907"/>
        <w:rPr>
          <w:rFonts w:cstheme="minorHAnsi"/>
        </w:rPr>
      </w:pPr>
    </w:p>
    <w:p w14:paraId="4A00A4F6" w14:textId="44DC89B9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Mix 1</w:t>
      </w:r>
      <w:r w:rsidR="00B479D2">
        <w:rPr>
          <w:rFonts w:cstheme="minorHAnsi"/>
        </w:rPr>
        <w:t xml:space="preserve"> to </w:t>
      </w:r>
      <w:r w:rsidRPr="00E95FC4">
        <w:rPr>
          <w:rFonts w:cstheme="minorHAnsi"/>
        </w:rPr>
        <w:t xml:space="preserve">5 microliters of each lysate or standard with 100 microliters of diluted dye in a microtiter plate well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</w:t>
      </w:r>
      <w:r w:rsidR="00B479D2">
        <w:rPr>
          <w:rFonts w:cstheme="minorHAnsi"/>
        </w:rPr>
        <w:t>After incubating</w:t>
      </w:r>
      <w:r w:rsidRPr="00E95FC4">
        <w:rPr>
          <w:rFonts w:cstheme="minorHAnsi"/>
        </w:rPr>
        <w:t xml:space="preserve"> the plate at room temperature for 5 </w:t>
      </w:r>
      <w:r w:rsidRPr="00E95FC4">
        <w:rPr>
          <w:rFonts w:cstheme="minorHAnsi"/>
        </w:rPr>
        <w:lastRenderedPageBreak/>
        <w:t>minutes</w:t>
      </w:r>
      <w:r w:rsidR="00B479D2">
        <w:rPr>
          <w:rFonts w:cstheme="minorHAnsi"/>
        </w:rPr>
        <w:t xml:space="preserve">, </w:t>
      </w:r>
      <w:r w:rsidRPr="00E95FC4">
        <w:rPr>
          <w:rFonts w:cstheme="minorHAnsi"/>
        </w:rPr>
        <w:t xml:space="preserve">measure absorbance at 595 nanometers to determine protein concentration using the standard curv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B62E169" w14:textId="77777777" w:rsidR="00B479D2" w:rsidRDefault="00E95FC4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lysate into wells. </w:t>
      </w:r>
    </w:p>
    <w:p w14:paraId="4C141F2C" w14:textId="17ED8FDE" w:rsidR="00B479D2" w:rsidRDefault="00B479D2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spectrophotometer. </w:t>
      </w:r>
      <w:r w:rsidR="00CF7F78">
        <w:rPr>
          <w:rFonts w:cstheme="minorHAnsi"/>
        </w:rPr>
        <w:br/>
      </w:r>
      <w:r w:rsidR="00CF7F78">
        <w:rPr>
          <w:rFonts w:cstheme="minorHAnsi"/>
          <w:b/>
          <w:bCs/>
        </w:rPr>
        <w:t>AND</w:t>
      </w:r>
      <w:r w:rsidR="00CF7F78">
        <w:rPr>
          <w:rFonts w:cstheme="minorHAnsi"/>
          <w:b/>
          <w:bCs/>
        </w:rPr>
        <w:br/>
      </w:r>
      <w:r w:rsidR="00CF7F78" w:rsidRPr="00CF7F78">
        <w:rPr>
          <w:rFonts w:cstheme="minorHAnsi"/>
          <w:b/>
          <w:bCs/>
          <w:highlight w:val="yellow"/>
        </w:rPr>
        <w:t>SCREEN</w:t>
      </w:r>
      <w:r w:rsidR="00CF7F78">
        <w:rPr>
          <w:rFonts w:cstheme="minorHAnsi"/>
          <w:b/>
          <w:bCs/>
        </w:rPr>
        <w:t xml:space="preserve">: </w:t>
      </w:r>
      <w:r w:rsidR="00CF7F78">
        <w:rPr>
          <w:rFonts w:cstheme="minorHAnsi"/>
        </w:rPr>
        <w:t>Excel file showing calculation for determination of protein concentration</w:t>
      </w:r>
      <w:r w:rsidR="00CF7F78">
        <w:rPr>
          <w:rFonts w:cstheme="minorHAnsi"/>
        </w:rPr>
        <w:br/>
      </w:r>
      <w:r w:rsidR="00CF7F78" w:rsidRPr="00CF7F78">
        <w:rPr>
          <w:rFonts w:cstheme="minorHAnsi"/>
          <w:b/>
          <w:bCs/>
          <w:highlight w:val="yellow"/>
        </w:rPr>
        <w:t>AUTHORS: Please provide this file</w:t>
      </w:r>
      <w:r w:rsidR="00A64D59">
        <w:rPr>
          <w:rFonts w:cstheme="minorHAnsi"/>
          <w:b/>
          <w:bCs/>
        </w:rPr>
        <w:br/>
      </w:r>
      <w:r w:rsidR="00A64D59" w:rsidRPr="00A64D59">
        <w:rPr>
          <w:rFonts w:cstheme="minorHAnsi"/>
          <w:b/>
          <w:bCs/>
          <w:i/>
          <w:iCs/>
          <w:color w:val="3366FF"/>
        </w:rPr>
        <w:t>Videographer: Please film the screen as backup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129C82F4" w:rsidR="000F326F" w:rsidRPr="00E95FC4" w:rsidRDefault="00E95FC4" w:rsidP="00E95FC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 xml:space="preserve">Measurement of Aβ Production By </w:t>
      </w:r>
      <w:r w:rsidRPr="00E95FC4">
        <w:rPr>
          <w:rFonts w:cstheme="minorHAnsi"/>
          <w:b/>
          <w:bCs/>
          <w:i/>
          <w:iCs/>
        </w:rPr>
        <w:t>In Vitro</w:t>
      </w:r>
      <w:r w:rsidRPr="00E95FC4">
        <w:rPr>
          <w:rFonts w:cstheme="minorHAnsi"/>
          <w:b/>
          <w:bCs/>
        </w:rPr>
        <w:t xml:space="preserve"> Microsome Assay</w:t>
      </w:r>
    </w:p>
    <w:p w14:paraId="2E9E5DCE" w14:textId="717B7769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6FEE" w:rsidRPr="004B7727">
        <w:rPr>
          <w:rFonts w:cstheme="minorHAnsi" w:hint="eastAsia"/>
          <w:lang w:eastAsia="ja-JP"/>
        </w:rPr>
        <w:t>Mio Shiina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D5D95FB" w14:textId="3E73F115" w:rsidR="00E95FC4" w:rsidRPr="00E95FC4" w:rsidRDefault="004A0C25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tart by</w:t>
      </w:r>
      <w:r w:rsidR="00E95FC4" w:rsidRPr="00E95FC4">
        <w:rPr>
          <w:rFonts w:cstheme="minorHAnsi"/>
        </w:rPr>
        <w:t xml:space="preserve"> combining two microsomes</w:t>
      </w:r>
      <w:r>
        <w:rPr>
          <w:rFonts w:cstheme="minorHAnsi"/>
        </w:rPr>
        <w:t xml:space="preserve">, each </w:t>
      </w:r>
      <w:r w:rsidR="00E95FC4" w:rsidRPr="00E95FC4">
        <w:rPr>
          <w:rFonts w:cstheme="minorHAnsi"/>
        </w:rPr>
        <w:t xml:space="preserve">containing 40 </w:t>
      </w:r>
      <w:r w:rsidR="00CF7F78">
        <w:rPr>
          <w:rFonts w:cstheme="minorHAnsi"/>
        </w:rPr>
        <w:t xml:space="preserve">to 80 </w:t>
      </w:r>
      <w:r w:rsidR="00E95FC4" w:rsidRPr="00E95FC4">
        <w:rPr>
          <w:rFonts w:cstheme="minorHAnsi"/>
        </w:rPr>
        <w:t xml:space="preserve">micrograms of protein, with γ-buffer in a final volume of 12.5 microliters </w:t>
      </w:r>
      <w:r w:rsidR="00306131" w:rsidRPr="00306131">
        <w:rPr>
          <w:rFonts w:cstheme="minorHAnsi"/>
          <w:b/>
          <w:bCs/>
        </w:rPr>
        <w:t>[1-TXT]</w:t>
      </w:r>
      <w:r w:rsidR="00E95FC4" w:rsidRPr="00E95FC4">
        <w:rPr>
          <w:rFonts w:cstheme="minorHAnsi"/>
        </w:rPr>
        <w:t xml:space="preserve">. </w:t>
      </w:r>
      <w:r>
        <w:rPr>
          <w:rFonts w:cstheme="minorHAnsi"/>
        </w:rPr>
        <w:t>Pipette</w:t>
      </w:r>
      <w:r w:rsidR="00E95FC4" w:rsidRPr="00E95FC4">
        <w:rPr>
          <w:rFonts w:cstheme="minorHAnsi"/>
        </w:rPr>
        <w:t xml:space="preserve"> an equal </w:t>
      </w:r>
      <w:r w:rsidR="00306131" w:rsidRPr="00E95FC4">
        <w:rPr>
          <w:rFonts w:cstheme="minorHAnsi"/>
        </w:rPr>
        <w:t>volume of</w:t>
      </w:r>
      <w:r w:rsidR="00E95FC4" w:rsidRPr="00E95FC4">
        <w:rPr>
          <w:rFonts w:cstheme="minorHAnsi"/>
        </w:rPr>
        <w:t xml:space="preserve"> 2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CHAPSO</w:t>
      </w:r>
      <w:r>
        <w:rPr>
          <w:rFonts w:cstheme="minorHAnsi"/>
        </w:rPr>
        <w:t xml:space="preserve"> </w:t>
      </w:r>
      <w:r w:rsidRPr="004A0C25">
        <w:rPr>
          <w:rFonts w:cstheme="minorHAnsi"/>
          <w:i/>
          <w:iCs/>
          <w:color w:val="FF0000"/>
        </w:rPr>
        <w:t>(Chap-so)</w:t>
      </w:r>
      <w:r w:rsidR="00E95FC4" w:rsidRPr="004A0C25">
        <w:rPr>
          <w:rFonts w:cstheme="minorHAnsi"/>
          <w:color w:val="FF0000"/>
        </w:rPr>
        <w:t xml:space="preserve"> </w:t>
      </w:r>
      <w:r w:rsidR="00E95FC4" w:rsidRPr="00E95FC4">
        <w:rPr>
          <w:rFonts w:cstheme="minorHAnsi"/>
        </w:rPr>
        <w:t>in γ-buffer</w:t>
      </w:r>
      <w:r>
        <w:rPr>
          <w:rFonts w:cstheme="minorHAnsi"/>
        </w:rPr>
        <w:t xml:space="preserve"> before incubating</w:t>
      </w:r>
      <w:r w:rsidR="00E95FC4" w:rsidRPr="00E95FC4">
        <w:rPr>
          <w:rFonts w:cstheme="minorHAnsi"/>
        </w:rPr>
        <w:t xml:space="preserve"> for 1 hour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>.</w:t>
      </w:r>
    </w:p>
    <w:p w14:paraId="2898542A" w14:textId="7E99409D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microsomes and buffer into reaction tube. </w:t>
      </w:r>
      <w:r w:rsidR="004A0C25">
        <w:rPr>
          <w:rFonts w:cstheme="minorHAnsi"/>
          <w:b/>
          <w:bCs/>
        </w:rPr>
        <w:t xml:space="preserve">TXT: Microsomes: </w:t>
      </w:r>
      <w:r w:rsidR="004A0C25" w:rsidRPr="004A0C25">
        <w:rPr>
          <w:rFonts w:cstheme="minorHAnsi"/>
          <w:b/>
          <w:bCs/>
        </w:rPr>
        <w:t>APPC55 or γ-secretase</w:t>
      </w:r>
    </w:p>
    <w:p w14:paraId="495CFD4D" w14:textId="239F1293" w:rsidR="00E95FC4" w:rsidRPr="00E95FC4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CHAPSO solution, mixing gently and placing tube on shaker or incubator.</w:t>
      </w:r>
    </w:p>
    <w:p w14:paraId="0F6E52F6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16714EA2" w14:textId="1E2275BA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o start the reaction, dilute the mixture four-fold to a final volume of 100 microliters </w:t>
      </w:r>
      <w:r w:rsidR="004A0C25">
        <w:rPr>
          <w:rFonts w:cstheme="minorHAnsi"/>
        </w:rPr>
        <w:t>with</w:t>
      </w:r>
      <w:r w:rsidRPr="00E95FC4">
        <w:rPr>
          <w:rFonts w:cstheme="minorHAnsi"/>
        </w:rPr>
        <w:t xml:space="preserve"> γ-buffer </w:t>
      </w:r>
      <w:r w:rsidR="00306131" w:rsidRPr="00E95FC4">
        <w:rPr>
          <w:rFonts w:cstheme="minorHAnsi"/>
        </w:rPr>
        <w:t>containing protease</w:t>
      </w:r>
      <w:r w:rsidRPr="00E95FC4">
        <w:rPr>
          <w:rFonts w:cstheme="minorHAnsi"/>
        </w:rPr>
        <w:t xml:space="preserve"> inhibitor mix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>.</w:t>
      </w:r>
      <w:r w:rsidR="004A0C25" w:rsidRPr="004A0C25">
        <w:rPr>
          <w:rFonts w:cstheme="minorHAnsi"/>
        </w:rPr>
        <w:t xml:space="preserve"> </w:t>
      </w:r>
      <w:r w:rsidR="004A0C25" w:rsidRPr="00E95FC4">
        <w:rPr>
          <w:rFonts w:cstheme="minorHAnsi"/>
        </w:rPr>
        <w:t>Incubate the reaction at 37 degrees Celsius for 24 hours</w:t>
      </w:r>
      <w:r w:rsidR="004A0C25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 w:rsidR="004A0C25">
        <w:rPr>
          <w:rFonts w:cstheme="minorHAnsi"/>
        </w:rPr>
        <w:t xml:space="preserve">. </w:t>
      </w:r>
    </w:p>
    <w:p w14:paraId="6D38EC49" w14:textId="77777777" w:rsidR="00E95FC4" w:rsidRPr="00E95FC4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ipetting dilution buffer into reaction tube and mixing contents.</w:t>
      </w:r>
    </w:p>
    <w:p w14:paraId="3BCDB0C5" w14:textId="2591D48C" w:rsidR="00E95FC4" w:rsidRPr="00E95FC4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lacing tubes in 37 degrees Celsius incubator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If necessary, add 0.1% PC, 10 µM L685, 458 DAPT</w:t>
      </w:r>
      <w:r w:rsidR="00CF7F78">
        <w:rPr>
          <w:rFonts w:cstheme="minorHAnsi"/>
          <w:b/>
          <w:bCs/>
        </w:rPr>
        <w:t xml:space="preserve"> or</w:t>
      </w:r>
      <w:r>
        <w:rPr>
          <w:rFonts w:cstheme="minorHAnsi"/>
          <w:b/>
          <w:bCs/>
        </w:rPr>
        <w:t xml:space="preserve"> </w:t>
      </w:r>
      <w:r w:rsidRPr="004A0C25">
        <w:rPr>
          <w:rFonts w:cstheme="minorHAnsi"/>
          <w:b/>
          <w:bCs/>
        </w:rPr>
        <w:t>γ-secretase inhibitors</w:t>
      </w:r>
      <w:r w:rsidR="00CF7F78">
        <w:rPr>
          <w:rFonts w:cstheme="minorHAnsi"/>
          <w:b/>
          <w:bCs/>
        </w:rPr>
        <w:t xml:space="preserve"> and </w:t>
      </w:r>
      <w:r w:rsidR="00CF7F78" w:rsidRPr="004A0C25">
        <w:rPr>
          <w:rFonts w:cstheme="minorHAnsi"/>
          <w:b/>
          <w:bCs/>
        </w:rPr>
        <w:t xml:space="preserve">γ-secretase </w:t>
      </w:r>
      <w:r w:rsidR="00CF7F78">
        <w:rPr>
          <w:rFonts w:cstheme="minorHAnsi"/>
          <w:b/>
          <w:bCs/>
        </w:rPr>
        <w:t>modulators</w:t>
      </w:r>
    </w:p>
    <w:p w14:paraId="68967EDC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708DAC97" w14:textId="7C6B94F3" w:rsidR="00E95FC4" w:rsidRPr="00E95FC4" w:rsidRDefault="004A0C25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ipette</w:t>
      </w:r>
      <w:r w:rsidR="00E95FC4" w:rsidRPr="00E95FC4">
        <w:rPr>
          <w:rFonts w:cstheme="minorHAnsi"/>
        </w:rPr>
        <w:t xml:space="preserve"> 500 microliters of chloroform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methanol</w:t>
      </w:r>
      <w:r>
        <w:rPr>
          <w:rFonts w:cstheme="minorHAnsi"/>
        </w:rPr>
        <w:t xml:space="preserve"> mixture</w:t>
      </w:r>
      <w:r w:rsidR="00E95FC4" w:rsidRPr="00E95FC4">
        <w:rPr>
          <w:rFonts w:cstheme="minorHAnsi"/>
        </w:rPr>
        <w:t xml:space="preserve"> in a 2</w:t>
      </w:r>
      <w:r w:rsidR="0040347A">
        <w:rPr>
          <w:rFonts w:cstheme="minorHAnsi"/>
        </w:rPr>
        <w:t xml:space="preserve"> to </w:t>
      </w:r>
      <w:r w:rsidR="00E95FC4" w:rsidRPr="00E95FC4">
        <w:rPr>
          <w:rFonts w:cstheme="minorHAnsi"/>
        </w:rPr>
        <w:t xml:space="preserve">1 ratio </w:t>
      </w:r>
      <w:r>
        <w:rPr>
          <w:rFonts w:cstheme="minorHAnsi"/>
        </w:rPr>
        <w:t xml:space="preserve">to stop the reaction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E95FC4" w:rsidRPr="00E95FC4">
        <w:rPr>
          <w:rFonts w:cstheme="minorHAnsi"/>
        </w:rPr>
        <w:t xml:space="preserve">and incubate for 1 hour, vortexing intermittently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3403FE86" w14:textId="77777777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chloroform/methanol mixture</w:t>
      </w:r>
      <w:r w:rsidR="004A0C25">
        <w:rPr>
          <w:rFonts w:cstheme="minorHAnsi"/>
        </w:rPr>
        <w:t>.</w:t>
      </w:r>
    </w:p>
    <w:p w14:paraId="2E5FFD13" w14:textId="6693C417" w:rsidR="004A0C25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 xml:space="preserve">vortexing tubes. </w:t>
      </w:r>
      <w:r>
        <w:rPr>
          <w:rFonts w:cstheme="minorHAnsi"/>
        </w:rPr>
        <w:br/>
      </w:r>
    </w:p>
    <w:p w14:paraId="4EA9171C" w14:textId="5750FB79" w:rsidR="004A0C25" w:rsidRDefault="004A0C25" w:rsidP="004A0C2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dd</w:t>
      </w:r>
      <w:r w:rsidRPr="00E95FC4">
        <w:rPr>
          <w:rFonts w:cstheme="minorHAnsi"/>
        </w:rPr>
        <w:t xml:space="preserve"> 900 microliters of methanol</w:t>
      </w:r>
      <w:r>
        <w:rPr>
          <w:rFonts w:cstheme="minorHAnsi"/>
        </w:rPr>
        <w:t xml:space="preserve"> and </w:t>
      </w:r>
      <w:r w:rsidRPr="00E95FC4">
        <w:rPr>
          <w:rFonts w:cstheme="minorHAnsi"/>
        </w:rPr>
        <w:t>mix thoroughly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>. C</w:t>
      </w:r>
      <w:r w:rsidRPr="00E95FC4">
        <w:rPr>
          <w:rFonts w:cstheme="minorHAnsi"/>
        </w:rPr>
        <w:t xml:space="preserve">entrifuge </w:t>
      </w:r>
      <w:r>
        <w:rPr>
          <w:rFonts w:cstheme="minorHAnsi"/>
        </w:rPr>
        <w:t xml:space="preserve">the tubes </w:t>
      </w:r>
      <w:r w:rsidRPr="00E95FC4">
        <w:rPr>
          <w:rFonts w:cstheme="minorHAnsi"/>
        </w:rPr>
        <w:t xml:space="preserve">at 21,100 </w:t>
      </w:r>
      <w:r>
        <w:rPr>
          <w:rFonts w:cstheme="minorHAnsi"/>
          <w:i/>
          <w:iCs/>
        </w:rPr>
        <w:t xml:space="preserve">g </w:t>
      </w:r>
      <w:r w:rsidRPr="00E95FC4">
        <w:rPr>
          <w:rFonts w:cstheme="minorHAnsi"/>
        </w:rPr>
        <w:t xml:space="preserve">for 15 minutes to pellet amyloid-β peptides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767E3782" w14:textId="1F6E2119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4A0C25">
        <w:rPr>
          <w:rFonts w:cstheme="minorHAnsi"/>
        </w:rPr>
        <w:t xml:space="preserve">adding methanol and mixing thoroughly. </w:t>
      </w:r>
    </w:p>
    <w:p w14:paraId="07FFA996" w14:textId="405B9115" w:rsidR="00E95FC4" w:rsidRPr="00E95FC4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in a centrifuge. </w:t>
      </w:r>
    </w:p>
    <w:p w14:paraId="7619A2C6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50868A7A" w14:textId="10131E8B" w:rsidR="00E95FC4" w:rsidRPr="00393ABA" w:rsidRDefault="00E95FC4" w:rsidP="00C04EC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93ABA">
        <w:rPr>
          <w:rFonts w:cstheme="minorHAnsi"/>
        </w:rPr>
        <w:lastRenderedPageBreak/>
        <w:t>Wash the pellet with 500 microliters of chloroform</w:t>
      </w:r>
      <w:r w:rsidR="0040347A" w:rsidRPr="00393ABA">
        <w:rPr>
          <w:rFonts w:cstheme="minorHAnsi"/>
        </w:rPr>
        <w:t>-</w:t>
      </w:r>
      <w:r w:rsidRPr="00393ABA">
        <w:rPr>
          <w:rFonts w:cstheme="minorHAnsi"/>
        </w:rPr>
        <w:t>methanol</w:t>
      </w:r>
      <w:r w:rsidR="0040347A" w:rsidRPr="00393ABA">
        <w:rPr>
          <w:rFonts w:cstheme="minorHAnsi"/>
        </w:rPr>
        <w:t>-</w:t>
      </w:r>
      <w:r w:rsidRPr="00393ABA">
        <w:rPr>
          <w:rFonts w:cstheme="minorHAnsi"/>
        </w:rPr>
        <w:t xml:space="preserve">water </w:t>
      </w:r>
      <w:r w:rsidR="0040347A" w:rsidRPr="00393ABA">
        <w:rPr>
          <w:rFonts w:cstheme="minorHAnsi"/>
        </w:rPr>
        <w:t xml:space="preserve">mixture </w:t>
      </w:r>
      <w:r w:rsidRPr="00393ABA">
        <w:rPr>
          <w:rFonts w:cstheme="minorHAnsi"/>
        </w:rPr>
        <w:t>in a 1</w:t>
      </w:r>
      <w:r w:rsidR="0040347A" w:rsidRPr="00393ABA">
        <w:rPr>
          <w:rFonts w:cstheme="minorHAnsi"/>
        </w:rPr>
        <w:t xml:space="preserve"> to </w:t>
      </w:r>
      <w:r w:rsidRPr="00393ABA">
        <w:rPr>
          <w:rFonts w:cstheme="minorHAnsi"/>
        </w:rPr>
        <w:t>2</w:t>
      </w:r>
      <w:r w:rsidR="0040347A" w:rsidRPr="00393ABA">
        <w:rPr>
          <w:rFonts w:cstheme="minorHAnsi"/>
        </w:rPr>
        <w:t xml:space="preserve"> to </w:t>
      </w:r>
      <w:r w:rsidRPr="00393ABA">
        <w:rPr>
          <w:rFonts w:cstheme="minorHAnsi"/>
        </w:rPr>
        <w:t>0.8 ratio</w:t>
      </w:r>
      <w:r w:rsidR="00CF7F78">
        <w:rPr>
          <w:rFonts w:cstheme="minorHAnsi"/>
        </w:rPr>
        <w:t xml:space="preserve"> and centrifuge again</w:t>
      </w:r>
      <w:r w:rsidRPr="00393ABA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Pr="00393ABA">
        <w:rPr>
          <w:rFonts w:cstheme="minorHAnsi"/>
        </w:rPr>
        <w:t xml:space="preserve">. </w:t>
      </w:r>
      <w:r w:rsidR="0040347A" w:rsidRPr="00393ABA">
        <w:rPr>
          <w:rFonts w:cstheme="minorHAnsi"/>
        </w:rPr>
        <w:t xml:space="preserve">After air-drying the pellet, </w:t>
      </w:r>
      <w:r w:rsidRPr="00393ABA">
        <w:rPr>
          <w:rFonts w:cstheme="minorHAnsi"/>
        </w:rPr>
        <w:t xml:space="preserve">suspend it in 40 microliters of </w:t>
      </w:r>
      <w:r w:rsidR="00393ABA" w:rsidRPr="00393ABA">
        <w:rPr>
          <w:rFonts w:cstheme="minorHAnsi"/>
        </w:rPr>
        <w:t>SDS</w:t>
      </w:r>
      <w:r w:rsidRPr="00393ABA">
        <w:rPr>
          <w:rFonts w:cstheme="minorHAnsi"/>
        </w:rPr>
        <w:t xml:space="preserve"> sample buffer</w:t>
      </w:r>
      <w:r w:rsidR="00393ABA" w:rsidRPr="00393ABA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="00393ABA" w:rsidRPr="00393ABA">
        <w:rPr>
          <w:rFonts w:cstheme="minorHAnsi"/>
        </w:rPr>
        <w:t xml:space="preserve"> </w:t>
      </w:r>
      <w:r w:rsidR="00306131" w:rsidRPr="00393ABA">
        <w:rPr>
          <w:rFonts w:cstheme="minorHAnsi"/>
        </w:rPr>
        <w:t>then boil</w:t>
      </w:r>
      <w:r w:rsidRPr="00393ABA">
        <w:rPr>
          <w:rFonts w:cstheme="minorHAnsi"/>
        </w:rPr>
        <w:t xml:space="preserve"> for 10 minutes </w:t>
      </w:r>
      <w:r w:rsidR="00306131" w:rsidRPr="00306131">
        <w:rPr>
          <w:rFonts w:cstheme="minorHAnsi"/>
          <w:b/>
          <w:bCs/>
        </w:rPr>
        <w:t>[3]</w:t>
      </w:r>
      <w:r w:rsidRPr="00393ABA">
        <w:rPr>
          <w:rFonts w:cstheme="minorHAnsi"/>
        </w:rPr>
        <w:t xml:space="preserve">. </w:t>
      </w:r>
    </w:p>
    <w:p w14:paraId="2E437D2E" w14:textId="77777777" w:rsidR="00393ABA" w:rsidRDefault="00E95FC4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393ABA">
        <w:rPr>
          <w:rFonts w:cstheme="minorHAnsi"/>
        </w:rPr>
        <w:t xml:space="preserve">adding 500 µL of chloroform-methanol-water mix to the pellet. </w:t>
      </w:r>
    </w:p>
    <w:p w14:paraId="7DD99456" w14:textId="77777777" w:rsidR="00393ABA" w:rsidRDefault="00393ABA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llet being resuspended in 40 µL of SDS sample buffer. </w:t>
      </w:r>
    </w:p>
    <w:p w14:paraId="66872BDC" w14:textId="77777777" w:rsidR="00393ABA" w:rsidRDefault="00E95FC4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boiling samples in heat block or water bath. </w:t>
      </w:r>
    </w:p>
    <w:p w14:paraId="281B7DE9" w14:textId="334A1BBC" w:rsidR="00393ABA" w:rsidRPr="00393ABA" w:rsidRDefault="00393ABA" w:rsidP="00393AB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run </w:t>
      </w:r>
      <w:r w:rsidRPr="00E95FC4">
        <w:rPr>
          <w:rFonts w:cstheme="minorHAnsi"/>
        </w:rPr>
        <w:t>the samples on a 16.5</w:t>
      </w:r>
      <w:r>
        <w:rPr>
          <w:rFonts w:cstheme="minorHAnsi"/>
        </w:rPr>
        <w:t xml:space="preserve">% </w:t>
      </w:r>
      <w:r w:rsidRPr="00E95FC4">
        <w:rPr>
          <w:rFonts w:cstheme="minorHAnsi"/>
        </w:rPr>
        <w:t>Tris</w:t>
      </w:r>
      <w:r>
        <w:rPr>
          <w:rFonts w:cstheme="minorHAnsi"/>
        </w:rPr>
        <w:t>-</w:t>
      </w:r>
      <w:r w:rsidRPr="00E95FC4">
        <w:rPr>
          <w:rFonts w:cstheme="minorHAnsi"/>
        </w:rPr>
        <w:t>Tricine</w:t>
      </w:r>
      <w:r>
        <w:rPr>
          <w:rFonts w:cstheme="minorHAnsi"/>
        </w:rPr>
        <w:t xml:space="preserve"> </w:t>
      </w:r>
      <w:r w:rsidRPr="00393ABA">
        <w:rPr>
          <w:rFonts w:cstheme="minorHAnsi"/>
          <w:i/>
          <w:iCs/>
          <w:color w:val="FF0000"/>
        </w:rPr>
        <w:t>(Tris-Try-seen)</w:t>
      </w:r>
      <w:r w:rsidRPr="00393ABA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polyacrylamide gel </w:t>
      </w:r>
      <w:r>
        <w:rPr>
          <w:rFonts w:cstheme="minorHAnsi"/>
        </w:rPr>
        <w:t>to a</w:t>
      </w:r>
      <w:r w:rsidRPr="00393ABA">
        <w:rPr>
          <w:rFonts w:cstheme="minorHAnsi"/>
        </w:rPr>
        <w:t xml:space="preserve">nalyze amyloid-β production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 xml:space="preserve">. </w:t>
      </w:r>
    </w:p>
    <w:p w14:paraId="552EFFEA" w14:textId="474F59C8" w:rsidR="00E95FC4" w:rsidRPr="00393ABA" w:rsidRDefault="00E95FC4" w:rsidP="00393ABA">
      <w:pPr>
        <w:pStyle w:val="ListParagraph"/>
        <w:numPr>
          <w:ilvl w:val="2"/>
          <w:numId w:val="3"/>
        </w:numPr>
        <w:spacing w:before="120" w:line="360" w:lineRule="auto"/>
        <w:rPr>
          <w:rFonts w:cstheme="minorHAnsi"/>
        </w:rPr>
      </w:pPr>
      <w:r w:rsidRPr="00E95FC4">
        <w:rPr>
          <w:rFonts w:cstheme="minorHAnsi"/>
        </w:rPr>
        <w:t>Talent loading gel and starting electrophoresis on 16.5% gel.</w:t>
      </w:r>
      <w:r w:rsidR="00393ABA">
        <w:rPr>
          <w:rFonts w:cstheme="minorHAnsi"/>
        </w:rPr>
        <w:t xml:space="preserve"> </w:t>
      </w:r>
      <w:r w:rsidR="00393ABA">
        <w:rPr>
          <w:rFonts w:cstheme="minorHAnsi"/>
          <w:b/>
          <w:bCs/>
        </w:rPr>
        <w:t>TXT: Use 10% Tris-Tricine with 8M Urea (pH 8.45) for specific identification of amyloid-</w:t>
      </w:r>
      <w:r w:rsidR="00393ABA" w:rsidRPr="00393ABA">
        <w:t xml:space="preserve"> </w:t>
      </w:r>
      <w:r w:rsidR="00393ABA" w:rsidRPr="00393ABA">
        <w:rPr>
          <w:rFonts w:cstheme="minorHAnsi"/>
          <w:b/>
          <w:bCs/>
        </w:rPr>
        <w:t>β</w:t>
      </w:r>
    </w:p>
    <w:p w14:paraId="071C9A10" w14:textId="37044EB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mmunoblot</w:t>
      </w:r>
      <w:r w:rsidR="00E95FC4" w:rsidRPr="00E95FC4">
        <w:rPr>
          <w:rFonts w:cstheme="minorHAnsi"/>
        </w:rPr>
        <w:t xml:space="preserve"> with the 82E1 </w:t>
      </w:r>
      <w:r w:rsidRPr="000B07E7">
        <w:rPr>
          <w:rFonts w:cstheme="minorHAnsi"/>
          <w:i/>
          <w:iCs/>
          <w:color w:val="FF0000"/>
        </w:rPr>
        <w:t xml:space="preserve">(Eight-Tow-E-One) </w:t>
      </w:r>
      <w:r w:rsidR="00E95FC4" w:rsidRPr="00E95FC4">
        <w:rPr>
          <w:rFonts w:cstheme="minorHAnsi"/>
        </w:rPr>
        <w:t xml:space="preserve">primary antibody specific to the aspartic acid-1 site of human amyloid-β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Use horseradish peroxidase-conjugated secondary antibody against mouse immunoglobulin G for detection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1D0EF7F2" w14:textId="77777777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incubating membrane with primary antibody 82E1.</w:t>
      </w:r>
    </w:p>
    <w:p w14:paraId="2025845A" w14:textId="5D968870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0B07E7">
        <w:rPr>
          <w:rFonts w:cstheme="minorHAnsi"/>
        </w:rPr>
        <w:t>transferring the membrane into</w:t>
      </w:r>
      <w:r w:rsidRPr="00E95FC4">
        <w:rPr>
          <w:rFonts w:cstheme="minorHAnsi"/>
        </w:rPr>
        <w:t xml:space="preserve"> HRP-conjugated secondary antibody. </w:t>
      </w:r>
      <w:r w:rsidR="000B07E7">
        <w:rPr>
          <w:rFonts w:cstheme="minorHAnsi"/>
        </w:rPr>
        <w:br/>
      </w:r>
    </w:p>
    <w:p w14:paraId="125BA291" w14:textId="3D873C1B" w:rsidR="000B07E7" w:rsidRPr="000B07E7" w:rsidRDefault="000B07E7" w:rsidP="000B07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For chemiluminescent detection, prepare the substrate by mixing equal amounts of solution A and B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and incubate the membrane in the prepared solution for 1 minut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  <w:r w:rsidRPr="000B07E7"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Develop the blot and quantify the signal intensity using a luminescent image analyzer </w:t>
      </w:r>
      <w:r w:rsidR="00306131" w:rsidRPr="00306131">
        <w:rPr>
          <w:rFonts w:cstheme="minorHAnsi"/>
          <w:b/>
          <w:bCs/>
        </w:rPr>
        <w:t>[3]</w:t>
      </w:r>
      <w:r w:rsidRPr="00E95FC4">
        <w:rPr>
          <w:rFonts w:cstheme="minorHAnsi"/>
        </w:rPr>
        <w:t>.</w:t>
      </w:r>
    </w:p>
    <w:p w14:paraId="5A6AB1C3" w14:textId="46F91B3B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mixing chemiluminescent reagents</w:t>
      </w:r>
      <w:r w:rsidR="000B07E7">
        <w:rPr>
          <w:rFonts w:cstheme="minorHAnsi"/>
        </w:rPr>
        <w:t xml:space="preserve"> A and B. </w:t>
      </w:r>
    </w:p>
    <w:p w14:paraId="48B58D6E" w14:textId="0F4F1184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>immersing membrane briefly</w:t>
      </w:r>
      <w:r>
        <w:rPr>
          <w:rFonts w:cstheme="minorHAnsi"/>
        </w:rPr>
        <w:t xml:space="preserve"> in the mixture. </w:t>
      </w:r>
    </w:p>
    <w:p w14:paraId="77FF99E3" w14:textId="4235F4A1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membrane in a luminescent image analyzer. </w:t>
      </w:r>
      <w:r>
        <w:rPr>
          <w:rFonts w:cstheme="minorHAnsi"/>
        </w:rPr>
        <w:br/>
      </w:r>
    </w:p>
    <w:p w14:paraId="61131266" w14:textId="0E2B15A5" w:rsidR="00E95FC4" w:rsidRPr="00E95FC4" w:rsidRDefault="00E95FC4" w:rsidP="00E95FC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>Identifying Modulatory Mutations in γ-Secretase or APP</w:t>
      </w:r>
    </w:p>
    <w:p w14:paraId="33B5C519" w14:textId="00EA7120" w:rsidR="00E95FC4" w:rsidRDefault="00E95FC4" w:rsidP="00E95FC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6FEE" w:rsidRPr="004B7727">
        <w:rPr>
          <w:rFonts w:cstheme="minorHAnsi" w:hint="eastAsia"/>
          <w:lang w:eastAsia="ja-JP"/>
        </w:rPr>
        <w:t>Ying Dai</w:t>
      </w:r>
      <w:r>
        <w:rPr>
          <w:rFonts w:cstheme="minorHAnsi"/>
        </w:rPr>
        <w:t xml:space="preserve"> </w:t>
      </w:r>
    </w:p>
    <w:p w14:paraId="5F571517" w14:textId="77777777" w:rsidR="00E95FC4" w:rsidRPr="00B07A3B" w:rsidRDefault="00E95FC4" w:rsidP="00E95FC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5A3094F" w14:textId="495BB6D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D</w:t>
      </w:r>
      <w:r w:rsidR="00E95FC4" w:rsidRPr="00E95FC4">
        <w:rPr>
          <w:rFonts w:cstheme="minorHAnsi"/>
        </w:rPr>
        <w:t xml:space="preserve">esign primers for error-prone polymerase chain reaction that incorporate 40 base pair overlapping sequences from the gene of interest at the 5-prime ends of both forward and reverse primers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</w:t>
      </w:r>
    </w:p>
    <w:p w14:paraId="1507BA03" w14:textId="2BFFA71E" w:rsidR="00E95FC4" w:rsidRPr="00E95FC4" w:rsidRDefault="004C71BC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C71BC">
        <w:rPr>
          <w:rFonts w:cstheme="minorHAnsi"/>
          <w:highlight w:val="yellow"/>
        </w:rPr>
        <w:t>SCREEN</w:t>
      </w:r>
      <w:r>
        <w:rPr>
          <w:rFonts w:cstheme="minorHAnsi"/>
        </w:rPr>
        <w:t>: The</w:t>
      </w:r>
      <w:r w:rsidR="00E95FC4" w:rsidRPr="00E95FC4">
        <w:rPr>
          <w:rFonts w:cstheme="minorHAnsi"/>
        </w:rPr>
        <w:t xml:space="preserve"> primer sequences </w:t>
      </w:r>
      <w:r>
        <w:rPr>
          <w:rFonts w:cstheme="minorHAnsi"/>
        </w:rPr>
        <w:t xml:space="preserve">are being input </w:t>
      </w:r>
      <w:r w:rsidR="00E95FC4" w:rsidRPr="00E95FC4">
        <w:rPr>
          <w:rFonts w:cstheme="minorHAnsi"/>
        </w:rPr>
        <w:t>into oligo design software</w:t>
      </w:r>
      <w:r w:rsidR="000B07E7">
        <w:rPr>
          <w:rFonts w:cstheme="minorHAnsi"/>
        </w:rPr>
        <w:t xml:space="preserve">. </w:t>
      </w:r>
      <w:r w:rsidR="00A64D59">
        <w:rPr>
          <w:rFonts w:cstheme="minorHAnsi"/>
        </w:rPr>
        <w:br/>
      </w:r>
      <w:r w:rsidR="00A64D59" w:rsidRPr="00A64D59">
        <w:rPr>
          <w:rFonts w:cstheme="minorHAnsi"/>
          <w:b/>
          <w:bCs/>
          <w:i/>
          <w:iCs/>
          <w:color w:val="3366FF"/>
        </w:rPr>
        <w:t>Videographer: Please film the screen as backup</w:t>
      </w:r>
    </w:p>
    <w:p w14:paraId="6477C42D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61ADF04D" w14:textId="7132D24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p</w:t>
      </w:r>
      <w:r w:rsidR="00E95FC4" w:rsidRPr="00E95FC4">
        <w:rPr>
          <w:rFonts w:cstheme="minorHAnsi"/>
        </w:rPr>
        <w:t xml:space="preserve">repare a </w:t>
      </w:r>
      <w:r w:rsidRPr="00E95FC4">
        <w:rPr>
          <w:rFonts w:cstheme="minorHAnsi"/>
        </w:rPr>
        <w:t>50-microliter</w:t>
      </w:r>
      <w:r w:rsidR="00E95FC4" w:rsidRPr="00E95FC4">
        <w:rPr>
          <w:rFonts w:cstheme="minorHAnsi"/>
        </w:rPr>
        <w:t xml:space="preserve"> error-prone polymerase chain reaction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Run the thermal cycl</w:t>
      </w:r>
      <w:r>
        <w:rPr>
          <w:rFonts w:cstheme="minorHAnsi"/>
        </w:rPr>
        <w:t xml:space="preserve">er for the specified number of cycles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73787102" w14:textId="314D291A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assembling PCR reaction in PCR tubes. </w:t>
      </w:r>
      <w:r w:rsidR="000B07E7">
        <w:rPr>
          <w:rFonts w:cstheme="minorHAnsi"/>
        </w:rPr>
        <w:br/>
      </w:r>
      <w:r w:rsidR="000B07E7">
        <w:rPr>
          <w:rFonts w:cstheme="minorHAnsi"/>
          <w:b/>
          <w:bCs/>
        </w:rPr>
        <w:t>AND</w:t>
      </w:r>
      <w:r w:rsidR="000B07E7">
        <w:rPr>
          <w:rFonts w:cstheme="minorHAnsi"/>
          <w:b/>
          <w:bCs/>
        </w:rPr>
        <w:br/>
      </w:r>
      <w:r w:rsidR="000B07E7">
        <w:rPr>
          <w:rFonts w:cstheme="minorHAnsi"/>
        </w:rPr>
        <w:t>TEXT ON PLAIN BACKGROUND:</w:t>
      </w:r>
      <w:r w:rsidR="000B07E7">
        <w:rPr>
          <w:rFonts w:cstheme="minorHAnsi"/>
        </w:rPr>
        <w:br/>
        <w:t>PCR Reaction Mixture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50 ng of template DNA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0.2 mM dGTP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lastRenderedPageBreak/>
        <w:t>1 mM dATP/dTTP/dCTP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3 mM MgCl</w:t>
      </w:r>
      <w:r w:rsidR="000B07E7" w:rsidRPr="000B07E7">
        <w:rPr>
          <w:rFonts w:cstheme="minorHAnsi"/>
          <w:vertAlign w:val="subscript"/>
        </w:rPr>
        <w:t>2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0.5 mM MnCl</w:t>
      </w:r>
      <w:r w:rsidR="000B07E7" w:rsidRPr="000B07E7">
        <w:rPr>
          <w:rFonts w:cstheme="minorHAnsi"/>
          <w:vertAlign w:val="subscript"/>
        </w:rPr>
        <w:t>2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1.25 U Taq polymerase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 xml:space="preserve"> 400 nM primers</w:t>
      </w:r>
      <w:r w:rsidR="000B07E7">
        <w:rPr>
          <w:rFonts w:cstheme="minorHAnsi"/>
        </w:rPr>
        <w:br/>
      </w:r>
      <w:r w:rsidR="000B07E7">
        <w:rPr>
          <w:rFonts w:cstheme="minorHAnsi"/>
        </w:rPr>
        <w:br/>
        <w:t>Use 1X Taq buffer</w:t>
      </w:r>
      <w:r w:rsidR="000B07E7">
        <w:rPr>
          <w:rFonts w:cstheme="minorHAnsi"/>
        </w:rPr>
        <w:br/>
        <w:t>Final volume: 50 µL</w:t>
      </w:r>
      <w:r w:rsidR="000B07E7">
        <w:rPr>
          <w:rFonts w:cstheme="minorHAnsi"/>
        </w:rPr>
        <w:br/>
      </w:r>
      <w:r w:rsidR="000B07E7" w:rsidRPr="000B07E7">
        <w:rPr>
          <w:rFonts w:cstheme="minorHAnsi"/>
          <w:i/>
          <w:iCs/>
          <w:color w:val="0000FF"/>
        </w:rPr>
        <w:t>Video Editor: Please play both shots side by side</w:t>
      </w:r>
    </w:p>
    <w:p w14:paraId="3F6CADDC" w14:textId="2BBE704E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EXT ON PLAIN BACKGROUND:</w:t>
      </w:r>
      <w:r>
        <w:rPr>
          <w:rFonts w:cstheme="minorHAnsi"/>
        </w:rPr>
        <w:br/>
      </w:r>
      <w:r w:rsidRPr="000B07E7">
        <w:rPr>
          <w:rFonts w:cstheme="minorHAnsi"/>
        </w:rPr>
        <w:t>94 °C for 5 min</w:t>
      </w:r>
      <w:r>
        <w:rPr>
          <w:rFonts w:cstheme="minorHAnsi"/>
        </w:rPr>
        <w:br/>
      </w:r>
      <w:r w:rsidRPr="000B07E7">
        <w:rPr>
          <w:rFonts w:cstheme="minorHAnsi"/>
        </w:rPr>
        <w:t>30 cycles of 94 °C for 30 s</w:t>
      </w:r>
      <w:r>
        <w:rPr>
          <w:rFonts w:cstheme="minorHAnsi"/>
        </w:rPr>
        <w:br/>
      </w:r>
      <w:r w:rsidRPr="000B07E7">
        <w:rPr>
          <w:rFonts w:cstheme="minorHAnsi"/>
        </w:rPr>
        <w:t>55 °C for 30 s</w:t>
      </w:r>
      <w:r>
        <w:rPr>
          <w:rFonts w:cstheme="minorHAnsi"/>
        </w:rPr>
        <w:br/>
      </w:r>
      <w:r w:rsidRPr="000B07E7">
        <w:rPr>
          <w:rFonts w:cstheme="minorHAnsi"/>
        </w:rPr>
        <w:t>72 °C for 120 s</w:t>
      </w:r>
      <w:r w:rsidR="004C71BC">
        <w:rPr>
          <w:rFonts w:cstheme="minorHAnsi"/>
        </w:rPr>
        <w:t xml:space="preserve"> </w:t>
      </w:r>
      <w:r w:rsidR="004C71BC">
        <w:rPr>
          <w:rFonts w:cstheme="minorHAnsi" w:hint="eastAsia"/>
          <w:lang w:eastAsia="ja-JP"/>
        </w:rPr>
        <w:t>(1 min/kb)</w:t>
      </w:r>
      <w:r>
        <w:rPr>
          <w:rFonts w:cstheme="minorHAnsi"/>
        </w:rPr>
        <w:br/>
      </w:r>
      <w:r w:rsidRPr="000B07E7">
        <w:rPr>
          <w:rFonts w:cstheme="minorHAnsi"/>
        </w:rPr>
        <w:t>72 °C for 10 min</w:t>
      </w:r>
    </w:p>
    <w:p w14:paraId="4756BA45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6534D1BD" w14:textId="1823123A" w:rsidR="00E95FC4" w:rsidRPr="000B07E7" w:rsidRDefault="00E95FC4" w:rsidP="000B07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ransform 4 micrograms of mutagenized DNA fragments along with 4 micrograms of linearized plasmid into the PJ69-4A</w:t>
      </w:r>
      <w:r w:rsidR="000B07E7">
        <w:rPr>
          <w:rFonts w:cstheme="minorHAnsi"/>
        </w:rPr>
        <w:t xml:space="preserve"> </w:t>
      </w:r>
      <w:r w:rsidR="000B07E7" w:rsidRPr="000B07E7">
        <w:rPr>
          <w:rFonts w:cstheme="minorHAnsi"/>
          <w:i/>
          <w:iCs/>
          <w:color w:val="FF0000"/>
        </w:rPr>
        <w:t xml:space="preserve">(P-J-sixty-nine-four-A) </w:t>
      </w:r>
      <w:r w:rsidRPr="00E95FC4">
        <w:rPr>
          <w:rFonts w:cstheme="minorHAnsi"/>
        </w:rPr>
        <w:t xml:space="preserve">yeast strain expressing familial Alzheimer's disease APP or PS1 mutations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>.</w:t>
      </w:r>
      <w:r w:rsidR="000B07E7" w:rsidRPr="000B07E7">
        <w:rPr>
          <w:rFonts w:cstheme="minorHAnsi"/>
        </w:rPr>
        <w:t xml:space="preserve"> </w:t>
      </w:r>
      <w:r w:rsidR="000B07E7">
        <w:rPr>
          <w:rFonts w:cstheme="minorHAnsi"/>
        </w:rPr>
        <w:t>Then s</w:t>
      </w:r>
      <w:r w:rsidR="000B07E7" w:rsidRPr="00E95FC4">
        <w:rPr>
          <w:rFonts w:cstheme="minorHAnsi"/>
        </w:rPr>
        <w:t xml:space="preserve">elect transformants on SC-LWU plates </w:t>
      </w:r>
      <w:r w:rsidR="00306131" w:rsidRPr="00306131">
        <w:rPr>
          <w:rFonts w:cstheme="minorHAnsi"/>
          <w:b/>
          <w:bCs/>
        </w:rPr>
        <w:t>[2]</w:t>
      </w:r>
      <w:r w:rsidR="000B07E7" w:rsidRPr="00E95FC4">
        <w:rPr>
          <w:rFonts w:cstheme="minorHAnsi"/>
        </w:rPr>
        <w:t>.</w:t>
      </w:r>
    </w:p>
    <w:p w14:paraId="7DB4C361" w14:textId="77777777" w:rsidR="00E95FC4" w:rsidRPr="00E95FC4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ipetting DNA into yeast cells for transformation and plating on SC-LWU.</w:t>
      </w:r>
    </w:p>
    <w:p w14:paraId="1D780345" w14:textId="55266238" w:rsidR="00E95FC4" w:rsidRPr="00E95FC4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4C71BC">
        <w:rPr>
          <w:rFonts w:cstheme="minorHAnsi"/>
        </w:rPr>
        <w:t>taking out plates from the incubator</w:t>
      </w:r>
      <w:r w:rsidRPr="00E95FC4">
        <w:rPr>
          <w:rFonts w:cstheme="minorHAnsi"/>
        </w:rPr>
        <w:t xml:space="preserve"> and labeling SC-LWU plates with transformants.</w:t>
      </w:r>
    </w:p>
    <w:p w14:paraId="2022219F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5870830A" w14:textId="74AD0660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Count </w:t>
      </w:r>
      <w:r w:rsidR="000B07E7">
        <w:rPr>
          <w:rFonts w:cstheme="minorHAnsi"/>
        </w:rPr>
        <w:t xml:space="preserve">the </w:t>
      </w:r>
      <w:r w:rsidRPr="00E95FC4">
        <w:rPr>
          <w:rFonts w:cstheme="minorHAnsi"/>
        </w:rPr>
        <w:t xml:space="preserve">colonies on SC-LWU plates </w:t>
      </w:r>
      <w:r w:rsidR="00306131" w:rsidRPr="00306131">
        <w:rPr>
          <w:rFonts w:cstheme="minorHAnsi"/>
          <w:b/>
          <w:bCs/>
        </w:rPr>
        <w:t>[1]</w:t>
      </w:r>
      <w:r w:rsidR="000B07E7">
        <w:rPr>
          <w:rFonts w:cstheme="minorHAnsi"/>
        </w:rPr>
        <w:t>. R</w:t>
      </w:r>
      <w:r w:rsidRPr="00E95FC4">
        <w:rPr>
          <w:rFonts w:cstheme="minorHAnsi"/>
        </w:rPr>
        <w:t xml:space="preserve">eplicate them </w:t>
      </w:r>
      <w:r w:rsidR="000B07E7">
        <w:rPr>
          <w:rFonts w:cstheme="minorHAnsi"/>
        </w:rPr>
        <w:t>by pressing</w:t>
      </w:r>
      <w:r w:rsidRPr="00E95FC4">
        <w:rPr>
          <w:rFonts w:cstheme="minorHAnsi"/>
        </w:rPr>
        <w:t xml:space="preserve"> the original plate onto </w:t>
      </w:r>
      <w:r w:rsidR="000B07E7">
        <w:rPr>
          <w:rFonts w:cstheme="minorHAnsi"/>
        </w:rPr>
        <w:t>a</w:t>
      </w:r>
      <w:r w:rsidRPr="00E95FC4">
        <w:rPr>
          <w:rFonts w:cstheme="minorHAnsi"/>
        </w:rPr>
        <w:t xml:space="preserve"> velvet-covered block</w:t>
      </w:r>
      <w:r w:rsidR="000B07E7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 xml:space="preserve"> then press a fresh </w:t>
      </w:r>
      <w:r w:rsidR="009E0607" w:rsidRPr="009E0607">
        <w:rPr>
          <w:rFonts w:cstheme="minorHAnsi"/>
        </w:rPr>
        <w:t>SC-</w:t>
      </w:r>
      <w:r w:rsidR="004C71BC" w:rsidRPr="004C71BC">
        <w:rPr>
          <w:rFonts w:cstheme="minorHAnsi"/>
        </w:rPr>
        <w:t xml:space="preserve"> </w:t>
      </w:r>
      <w:r w:rsidR="004C71BC" w:rsidRPr="009E0607">
        <w:rPr>
          <w:rFonts w:cstheme="minorHAnsi"/>
        </w:rPr>
        <w:t>LW</w:t>
      </w:r>
      <w:r w:rsidR="004C71BC">
        <w:rPr>
          <w:rFonts w:cstheme="minorHAnsi" w:hint="eastAsia"/>
          <w:lang w:eastAsia="ja-JP"/>
        </w:rPr>
        <w:t>H</w:t>
      </w:r>
      <w:r w:rsidR="004C71BC" w:rsidRPr="009E0607">
        <w:rPr>
          <w:rFonts w:cstheme="minorHAnsi"/>
        </w:rPr>
        <w:t>U</w:t>
      </w:r>
      <w:r w:rsidR="004C71BC">
        <w:rPr>
          <w:rFonts w:cstheme="minorHAnsi" w:hint="eastAsia"/>
          <w:lang w:eastAsia="ja-JP"/>
        </w:rPr>
        <w:t>Ade</w:t>
      </w:r>
      <w:r w:rsidR="009E0607" w:rsidRPr="009E0607">
        <w:rPr>
          <w:rFonts w:cstheme="minorHAnsi"/>
        </w:rPr>
        <w:t xml:space="preserve"> </w:t>
      </w:r>
      <w:r w:rsidR="009E0607">
        <w:rPr>
          <w:rFonts w:cstheme="minorHAnsi"/>
        </w:rPr>
        <w:t xml:space="preserve">plate </w:t>
      </w:r>
      <w:r w:rsidR="009E0607" w:rsidRPr="009E0607">
        <w:rPr>
          <w:rFonts w:cstheme="minorHAnsi"/>
        </w:rPr>
        <w:t xml:space="preserve">medium lacking histidine and adenine </w:t>
      </w:r>
      <w:r w:rsidRPr="00E95FC4">
        <w:rPr>
          <w:rFonts w:cstheme="minorHAnsi"/>
        </w:rPr>
        <w:t xml:space="preserve">plate to transfer colonies </w:t>
      </w:r>
      <w:r w:rsidR="00306131" w:rsidRPr="00306131">
        <w:rPr>
          <w:rFonts w:cstheme="minorHAnsi"/>
          <w:b/>
          <w:bCs/>
        </w:rPr>
        <w:t>[3]</w:t>
      </w:r>
      <w:r w:rsidRPr="00E95FC4">
        <w:rPr>
          <w:rFonts w:cstheme="minorHAnsi"/>
        </w:rPr>
        <w:t>.</w:t>
      </w:r>
    </w:p>
    <w:p w14:paraId="658F0FAD" w14:textId="77777777" w:rsidR="009E0607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counting colonies</w:t>
      </w:r>
      <w:r w:rsidR="009E0607">
        <w:rPr>
          <w:rFonts w:cstheme="minorHAnsi"/>
        </w:rPr>
        <w:t>.</w:t>
      </w:r>
    </w:p>
    <w:p w14:paraId="41F1C12E" w14:textId="422A378C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late being pressed onto velvet-covered block. </w:t>
      </w:r>
    </w:p>
    <w:p w14:paraId="4DE9CB84" w14:textId="0BCC9160" w:rsidR="00E95FC4" w:rsidRPr="00E95FC4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transferring colonies onto new plate using velvet technique.</w:t>
      </w:r>
    </w:p>
    <w:p w14:paraId="1D3175A0" w14:textId="77777777" w:rsidR="00E95FC4" w:rsidRPr="00E95FC4" w:rsidRDefault="00E95FC4" w:rsidP="009E0607">
      <w:pPr>
        <w:pStyle w:val="ListParagraph"/>
        <w:spacing w:before="120"/>
        <w:ind w:left="907"/>
        <w:rPr>
          <w:rFonts w:cstheme="minorHAnsi"/>
        </w:rPr>
      </w:pPr>
    </w:p>
    <w:p w14:paraId="0D7A3978" w14:textId="6EA2FAA2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o recover plasmid DNA from positive clones, inoculate the strains in 3 milliliters of SC-LWU medium</w:t>
      </w:r>
      <w:r w:rsidR="009E0607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9E0607">
        <w:rPr>
          <w:rFonts w:cstheme="minorHAnsi"/>
        </w:rPr>
        <w:t>. I</w:t>
      </w:r>
      <w:r w:rsidRPr="00E95FC4">
        <w:rPr>
          <w:rFonts w:cstheme="minorHAnsi"/>
        </w:rPr>
        <w:t xml:space="preserve">ncubate overnight at 30 degrees Celsius until optical density at 600 nanometers exceeds 1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 xml:space="preserve">. </w:t>
      </w:r>
    </w:p>
    <w:p w14:paraId="24FB68DE" w14:textId="02ED1EEC" w:rsidR="00E95FC4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oculating the strains in 3 mL SC-LWU medium. </w:t>
      </w:r>
    </w:p>
    <w:p w14:paraId="59417CDD" w14:textId="14F4E484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ulture being placed at 30 °C. </w:t>
      </w:r>
      <w:r>
        <w:rPr>
          <w:rFonts w:cstheme="minorHAnsi"/>
        </w:rPr>
        <w:br/>
      </w:r>
    </w:p>
    <w:p w14:paraId="32511883" w14:textId="0B442B71" w:rsidR="009E0607" w:rsidRDefault="009E0607" w:rsidP="009E060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Centrifuge the cells in a 15-milliliter tube at 2,100 </w:t>
      </w:r>
      <w:r>
        <w:rPr>
          <w:rFonts w:cstheme="minorHAnsi"/>
          <w:i/>
          <w:iCs/>
        </w:rPr>
        <w:t>g</w:t>
      </w:r>
      <w:r w:rsidRPr="00E95FC4">
        <w:rPr>
          <w:rFonts w:cstheme="minorHAnsi"/>
        </w:rPr>
        <w:t xml:space="preserve"> for 10 minutes at 4 degrees Celsius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>. Then</w:t>
      </w:r>
      <w:r w:rsidRPr="00E95FC4">
        <w:rPr>
          <w:rFonts w:cstheme="minorHAnsi"/>
        </w:rPr>
        <w:t xml:space="preserve"> wash </w:t>
      </w:r>
      <w:r>
        <w:rPr>
          <w:rFonts w:cstheme="minorHAnsi"/>
        </w:rPr>
        <w:t xml:space="preserve">the pellet </w:t>
      </w:r>
      <w:r w:rsidRPr="00E95FC4">
        <w:rPr>
          <w:rFonts w:cstheme="minorHAnsi"/>
        </w:rPr>
        <w:t>with 0.8 milliliters of ice-cold wate</w:t>
      </w:r>
      <w:r>
        <w:rPr>
          <w:rFonts w:cstheme="minorHAnsi"/>
        </w:rPr>
        <w:t xml:space="preserve">r </w:t>
      </w:r>
      <w:r w:rsidR="00306131" w:rsidRPr="00306131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8FCA98A" w14:textId="71BC9540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being placed in a centrifuge. </w:t>
      </w:r>
    </w:p>
    <w:p w14:paraId="7C53C88A" w14:textId="744C722C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0.8 mL of ice-cold water to the pellet. </w:t>
      </w:r>
      <w:r>
        <w:rPr>
          <w:rFonts w:cstheme="minorHAnsi"/>
        </w:rPr>
        <w:br/>
      </w:r>
    </w:p>
    <w:p w14:paraId="2D0EE9C6" w14:textId="1C8BE5D6" w:rsidR="009E0607" w:rsidRPr="00E95FC4" w:rsidRDefault="009E0607" w:rsidP="009E060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ransfer the suspension into a new 1.5-milliliter tube before centrifuging again for 3 minutes</w:t>
      </w:r>
      <w:r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Resuspend the pellet in 0.3 milliliters of lysis solution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609FFA26" w14:textId="77777777" w:rsidR="009E0607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transferring</w:t>
      </w:r>
      <w:r w:rsidR="009E0607">
        <w:rPr>
          <w:rFonts w:cstheme="minorHAnsi"/>
        </w:rPr>
        <w:t xml:space="preserve"> the suspension</w:t>
      </w:r>
      <w:r w:rsidRPr="00E95FC4">
        <w:rPr>
          <w:rFonts w:cstheme="minorHAnsi"/>
        </w:rPr>
        <w:t xml:space="preserve"> to microcentrifuge tube. </w:t>
      </w:r>
    </w:p>
    <w:p w14:paraId="5BF2CFEF" w14:textId="36E09424" w:rsidR="00E95FC4" w:rsidRPr="00E95FC4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lysis solution to the pellet.</w:t>
      </w:r>
    </w:p>
    <w:p w14:paraId="0D1FE203" w14:textId="77777777" w:rsidR="00E95FC4" w:rsidRPr="00E95FC4" w:rsidRDefault="00E95FC4" w:rsidP="00FB6173">
      <w:pPr>
        <w:pStyle w:val="ListParagraph"/>
        <w:spacing w:before="120"/>
        <w:ind w:left="907"/>
        <w:rPr>
          <w:rFonts w:cstheme="minorHAnsi"/>
        </w:rPr>
      </w:pPr>
    </w:p>
    <w:p w14:paraId="1B2E4CEE" w14:textId="2840BFD9" w:rsidR="00E95FC4" w:rsidRPr="00E95FC4" w:rsidRDefault="00FB617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dd </w:t>
      </w:r>
      <w:r w:rsidR="004C71BC">
        <w:rPr>
          <w:rFonts w:cstheme="minorHAnsi"/>
        </w:rPr>
        <w:t>0.</w:t>
      </w:r>
      <w:r>
        <w:rPr>
          <w:rFonts w:cstheme="minorHAnsi"/>
        </w:rPr>
        <w:t>3 milliliters</w:t>
      </w:r>
      <w:r w:rsidR="00E95FC4" w:rsidRPr="00E95FC4">
        <w:rPr>
          <w:rFonts w:cstheme="minorHAnsi"/>
        </w:rPr>
        <w:t xml:space="preserve"> of phenol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chloroform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isoamyl alcohol</w:t>
      </w:r>
      <w:r>
        <w:rPr>
          <w:rFonts w:cstheme="minorHAnsi"/>
        </w:rPr>
        <w:t xml:space="preserve"> mixture </w:t>
      </w:r>
      <w:r w:rsidRPr="00E95FC4">
        <w:rPr>
          <w:rFonts w:cstheme="minorHAnsi"/>
        </w:rPr>
        <w:t>in a 25</w:t>
      </w:r>
      <w:r>
        <w:rPr>
          <w:rFonts w:cstheme="minorHAnsi"/>
        </w:rPr>
        <w:t xml:space="preserve"> to </w:t>
      </w:r>
      <w:r w:rsidRPr="00E95FC4">
        <w:rPr>
          <w:rFonts w:cstheme="minorHAnsi"/>
        </w:rPr>
        <w:t>24</w:t>
      </w:r>
      <w:r>
        <w:rPr>
          <w:rFonts w:cstheme="minorHAnsi"/>
        </w:rPr>
        <w:t xml:space="preserve"> to </w:t>
      </w:r>
      <w:r w:rsidRPr="00E95FC4">
        <w:rPr>
          <w:rFonts w:cstheme="minorHAnsi"/>
        </w:rPr>
        <w:t>1 ratio and 0.3 grams of glass beads</w:t>
      </w:r>
      <w:r>
        <w:rPr>
          <w:rFonts w:cstheme="minorHAnsi"/>
        </w:rPr>
        <w:t xml:space="preserve"> to lyse the cells</w:t>
      </w:r>
      <w:r w:rsidR="00E95FC4"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Vortex the mixture at maximum speed for 10 minutes, then centrifuge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>
        <w:rPr>
          <w:rFonts w:cstheme="minorHAnsi"/>
        </w:rPr>
        <w:t xml:space="preserve">. </w:t>
      </w:r>
      <w:r w:rsidR="00E95FC4" w:rsidRPr="00E95FC4">
        <w:rPr>
          <w:rFonts w:cstheme="minorHAnsi"/>
        </w:rPr>
        <w:t xml:space="preserve"> </w:t>
      </w:r>
    </w:p>
    <w:p w14:paraId="5600826F" w14:textId="77777777" w:rsidR="00FB6173" w:rsidRDefault="00E95FC4" w:rsidP="00FB61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adding extraction solvent and glass beads. </w:t>
      </w:r>
    </w:p>
    <w:p w14:paraId="67618BAE" w14:textId="6E9FB53F" w:rsidR="00E95FC4" w:rsidRPr="00E95FC4" w:rsidRDefault="00E95FC4" w:rsidP="00FB61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vortexing vigorously</w:t>
      </w:r>
      <w:r w:rsidR="00FB6173">
        <w:rPr>
          <w:rFonts w:cstheme="minorHAnsi"/>
        </w:rPr>
        <w:t xml:space="preserve">. </w:t>
      </w:r>
      <w:r w:rsidR="00FB6173">
        <w:rPr>
          <w:rFonts w:cstheme="minorHAnsi"/>
          <w:b/>
          <w:bCs/>
        </w:rPr>
        <w:t xml:space="preserve">TXT: Centrifugation: 21,000 x </w:t>
      </w:r>
      <w:r w:rsidR="00FB6173">
        <w:rPr>
          <w:rFonts w:cstheme="minorHAnsi"/>
          <w:b/>
          <w:bCs/>
          <w:i/>
          <w:iCs/>
        </w:rPr>
        <w:t>g</w:t>
      </w:r>
      <w:r w:rsidR="00FB6173">
        <w:t xml:space="preserve">, </w:t>
      </w:r>
      <w:r w:rsidR="00FB6173">
        <w:rPr>
          <w:b/>
          <w:bCs/>
        </w:rPr>
        <w:t>10 min, RT</w:t>
      </w:r>
    </w:p>
    <w:p w14:paraId="243877E4" w14:textId="77777777" w:rsidR="00E95FC4" w:rsidRPr="00E95FC4" w:rsidRDefault="00E95FC4" w:rsidP="00FB6173">
      <w:pPr>
        <w:pStyle w:val="ListParagraph"/>
        <w:spacing w:before="120"/>
        <w:ind w:left="907"/>
        <w:rPr>
          <w:rFonts w:cstheme="minorHAnsi"/>
        </w:rPr>
      </w:pPr>
    </w:p>
    <w:p w14:paraId="255C2BF7" w14:textId="30E56152" w:rsidR="00E95FC4" w:rsidRPr="00E95FC4" w:rsidRDefault="0066385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</w:t>
      </w:r>
      <w:r w:rsidR="00E95FC4" w:rsidRPr="00E95FC4">
        <w:rPr>
          <w:rFonts w:cstheme="minorHAnsi"/>
        </w:rPr>
        <w:t xml:space="preserve"> the </w:t>
      </w:r>
      <w:r>
        <w:rPr>
          <w:rFonts w:cstheme="minorHAnsi"/>
        </w:rPr>
        <w:t xml:space="preserve">upper </w:t>
      </w:r>
      <w:r w:rsidR="00E95FC4" w:rsidRPr="00E95FC4">
        <w:rPr>
          <w:rFonts w:cstheme="minorHAnsi"/>
        </w:rPr>
        <w:t xml:space="preserve">aqueous phase to a new tube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Mix </w:t>
      </w:r>
      <w:r>
        <w:rPr>
          <w:rFonts w:cstheme="minorHAnsi"/>
        </w:rPr>
        <w:t xml:space="preserve">it </w:t>
      </w:r>
      <w:r w:rsidR="00E95FC4" w:rsidRPr="00E95FC4">
        <w:rPr>
          <w:rFonts w:cstheme="minorHAnsi"/>
        </w:rPr>
        <w:t>with 30 microliters of 3 molar sodium acetate and 700 microliters of 100</w:t>
      </w:r>
      <w:r>
        <w:rPr>
          <w:rFonts w:cstheme="minorHAnsi"/>
        </w:rPr>
        <w:t xml:space="preserve">% </w:t>
      </w:r>
      <w:r w:rsidR="00E95FC4" w:rsidRPr="00E95FC4">
        <w:rPr>
          <w:rFonts w:cstheme="minorHAnsi"/>
        </w:rPr>
        <w:t xml:space="preserve">ethanol to precipitate DNA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61668468" w14:textId="77777777" w:rsidR="00663853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clear aqueous layer without disturbing interphase. </w:t>
      </w:r>
    </w:p>
    <w:p w14:paraId="5381FFE4" w14:textId="3EA52AC4" w:rsidR="00E95FC4" w:rsidRPr="00E95FC4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sodium acetate and ethanol to precipitate DNA.</w:t>
      </w:r>
    </w:p>
    <w:p w14:paraId="3D42AC9D" w14:textId="77777777" w:rsidR="00E95FC4" w:rsidRPr="00E95FC4" w:rsidRDefault="00E95FC4" w:rsidP="00663853">
      <w:pPr>
        <w:pStyle w:val="ListParagraph"/>
        <w:spacing w:before="120"/>
        <w:ind w:left="907"/>
        <w:rPr>
          <w:rFonts w:cstheme="minorHAnsi"/>
        </w:rPr>
      </w:pPr>
    </w:p>
    <w:p w14:paraId="41E4D442" w14:textId="470742CC" w:rsidR="00E95FC4" w:rsidRPr="00E95FC4" w:rsidRDefault="0066385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centrifuging the DNA pellet as before, wa</w:t>
      </w:r>
      <w:r w:rsidR="00E95FC4" w:rsidRPr="00E95FC4">
        <w:rPr>
          <w:rFonts w:cstheme="minorHAnsi"/>
        </w:rPr>
        <w:t xml:space="preserve">sh </w:t>
      </w:r>
      <w:r>
        <w:rPr>
          <w:rFonts w:cstheme="minorHAnsi"/>
        </w:rPr>
        <w:t xml:space="preserve">it </w:t>
      </w:r>
      <w:r w:rsidR="00E95FC4" w:rsidRPr="00E95FC4">
        <w:rPr>
          <w:rFonts w:cstheme="minorHAnsi"/>
        </w:rPr>
        <w:t xml:space="preserve">with 70 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ethanol, air-dry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 and </w:t>
      </w:r>
      <w:r w:rsidR="004C71BC">
        <w:rPr>
          <w:rFonts w:cstheme="minorHAnsi"/>
        </w:rPr>
        <w:t xml:space="preserve">vortex to </w:t>
      </w:r>
      <w:r w:rsidR="00E95FC4" w:rsidRPr="00E95FC4">
        <w:rPr>
          <w:rFonts w:cstheme="minorHAnsi"/>
        </w:rPr>
        <w:t xml:space="preserve">resuspend the DNA in 15 microliters of TE buffer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>.</w:t>
      </w:r>
    </w:p>
    <w:p w14:paraId="37B223DC" w14:textId="77777777" w:rsidR="00663853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663853">
        <w:rPr>
          <w:rFonts w:cstheme="minorHAnsi"/>
        </w:rPr>
        <w:t>adding 70% ethanol to the DNA pellet.</w:t>
      </w:r>
      <w:r w:rsidRPr="00E95FC4">
        <w:rPr>
          <w:rFonts w:cstheme="minorHAnsi"/>
        </w:rPr>
        <w:t xml:space="preserve"> </w:t>
      </w:r>
    </w:p>
    <w:p w14:paraId="2B15C753" w14:textId="0135E2B1" w:rsidR="00E95FC4" w:rsidRPr="00E95FC4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4C71BC">
        <w:rPr>
          <w:rFonts w:cstheme="minorHAnsi"/>
        </w:rPr>
        <w:t>vortexing</w:t>
      </w:r>
      <w:r w:rsidRPr="00E95FC4">
        <w:rPr>
          <w:rFonts w:cstheme="minorHAnsi"/>
        </w:rPr>
        <w:t xml:space="preserve"> dried pellet in TE buffer.</w:t>
      </w:r>
    </w:p>
    <w:p w14:paraId="7D8C84A8" w14:textId="77777777" w:rsidR="00E95FC4" w:rsidRPr="00E95FC4" w:rsidRDefault="00E95FC4" w:rsidP="00663853">
      <w:pPr>
        <w:pStyle w:val="ListParagraph"/>
        <w:spacing w:before="120"/>
        <w:ind w:left="907"/>
        <w:rPr>
          <w:rFonts w:cstheme="minorHAnsi"/>
        </w:rPr>
      </w:pPr>
    </w:p>
    <w:p w14:paraId="12CA1925" w14:textId="66D8814D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ransform the purified plasmid DNA into </w:t>
      </w:r>
      <w:r w:rsidRPr="00663853">
        <w:rPr>
          <w:rFonts w:cstheme="minorHAnsi"/>
          <w:i/>
          <w:iCs/>
        </w:rPr>
        <w:t>Escherichia coli</w:t>
      </w:r>
      <w:r w:rsidRPr="00E95FC4">
        <w:rPr>
          <w:rFonts w:cstheme="minorHAnsi"/>
        </w:rPr>
        <w:t xml:space="preserve"> DH5α</w:t>
      </w:r>
      <w:r w:rsidR="00663853">
        <w:rPr>
          <w:rFonts w:cstheme="minorHAnsi"/>
        </w:rPr>
        <w:t xml:space="preserve"> </w:t>
      </w:r>
      <w:r w:rsidR="00663853" w:rsidRPr="00663853">
        <w:rPr>
          <w:rFonts w:cstheme="minorHAnsi"/>
          <w:i/>
          <w:iCs/>
          <w:color w:val="FF0000"/>
        </w:rPr>
        <w:t>(D-H-Five-Alpha)</w:t>
      </w:r>
      <w:r w:rsidRPr="00663853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using high-efficiency transformation techniques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 xml:space="preserve">. </w:t>
      </w:r>
    </w:p>
    <w:p w14:paraId="714FDD80" w14:textId="18A9C0D6" w:rsidR="00E95FC4" w:rsidRDefault="00663853" w:rsidP="00384B8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05D">
        <w:rPr>
          <w:rFonts w:cstheme="minorHAnsi"/>
        </w:rPr>
        <w:t xml:space="preserve">Shot of a plate with transformed </w:t>
      </w:r>
      <w:r w:rsidRPr="00FE505D">
        <w:rPr>
          <w:rFonts w:cstheme="minorHAnsi"/>
          <w:i/>
          <w:iCs/>
        </w:rPr>
        <w:t xml:space="preserve">E.coli. </w:t>
      </w:r>
      <w:r w:rsidRPr="00FE505D">
        <w:rPr>
          <w:rFonts w:cstheme="minorHAnsi"/>
          <w:b/>
          <w:bCs/>
        </w:rPr>
        <w:t>TXT: If targeting specific protein regions, design</w:t>
      </w:r>
      <w:r w:rsidR="004C71BC">
        <w:rPr>
          <w:rFonts w:cstheme="minorHAnsi"/>
          <w:b/>
          <w:bCs/>
        </w:rPr>
        <w:t xml:space="preserve"> Quikchange or</w:t>
      </w:r>
      <w:r w:rsidRPr="00FE505D">
        <w:rPr>
          <w:rFonts w:cstheme="minorHAnsi"/>
          <w:b/>
          <w:bCs/>
        </w:rPr>
        <w:t xml:space="preserve"> inverse PCR primers</w:t>
      </w:r>
      <w:r w:rsidRPr="00FE505D">
        <w:rPr>
          <w:rFonts w:cstheme="minorHAnsi"/>
          <w:i/>
          <w:iCs/>
        </w:rPr>
        <w:br/>
      </w:r>
      <w:r w:rsidRPr="00FE505D">
        <w:rPr>
          <w:rFonts w:cstheme="minorHAnsi"/>
          <w:i/>
          <w:iCs/>
        </w:rPr>
        <w:br/>
      </w:r>
    </w:p>
    <w:p w14:paraId="09689C4F" w14:textId="02A2BBE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3EE65C8" w:rsidR="00495959" w:rsidRPr="00B07A3B" w:rsidRDefault="00495959" w:rsidP="004B772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30E3B2" w14:textId="74037A2C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>The double mutant F411Y/S438P</w:t>
      </w:r>
      <w:r>
        <w:rPr>
          <w:rFonts w:cstheme="minorHAnsi"/>
        </w:rPr>
        <w:t xml:space="preserve"> </w:t>
      </w:r>
      <w:r w:rsidRPr="00FE505D">
        <w:rPr>
          <w:rFonts w:cstheme="minorHAnsi"/>
          <w:i/>
          <w:iCs/>
          <w:color w:val="FF0000"/>
        </w:rPr>
        <w:t>(F-Four-eleven-Y-S-four-three-Eight-P)</w:t>
      </w:r>
      <w:r w:rsidRPr="00FE505D">
        <w:rPr>
          <w:rFonts w:cstheme="minorHAnsi"/>
          <w:color w:val="FF0000"/>
        </w:rPr>
        <w:t xml:space="preserve"> </w:t>
      </w:r>
      <w:r w:rsidRPr="00FE505D">
        <w:rPr>
          <w:rFonts w:cstheme="minorHAnsi"/>
        </w:rPr>
        <w:t xml:space="preserve">supported robust yeast growth in the absence of nicastrin, forming colonies larger than 1 millimeter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and showed full β-galactosidase activity comparable to wild-type PS1 </w:t>
      </w:r>
      <w:r w:rsidRPr="00FE505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S-One)</w:t>
      </w:r>
      <w:r w:rsidRPr="00FE505D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4E2CE163" w14:textId="77777777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A. </w:t>
      </w:r>
      <w:r w:rsidRPr="00306131">
        <w:rPr>
          <w:rFonts w:cstheme="minorHAnsi"/>
          <w:i/>
          <w:iCs/>
          <w:color w:val="0000FF"/>
        </w:rPr>
        <w:t>Video editor: Highlight the sector labeled "F411Y/S438P no NCT" in the circle and mark the large white colonies in that quadrant of the agar plate.</w:t>
      </w:r>
      <w:r w:rsidRPr="00306131">
        <w:rPr>
          <w:rFonts w:cstheme="minorHAnsi"/>
          <w:color w:val="0000FF"/>
        </w:rPr>
        <w:t xml:space="preserve"> </w:t>
      </w:r>
    </w:p>
    <w:p w14:paraId="2E8913DD" w14:textId="4A6AE1D2" w:rsidR="00FE505D" w:rsidRPr="00306131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FE505D">
        <w:rPr>
          <w:rFonts w:cstheme="minorHAnsi"/>
        </w:rPr>
        <w:t xml:space="preserve">LAB MEDIA: Figure 2B. </w:t>
      </w:r>
      <w:r w:rsidRPr="00306131">
        <w:rPr>
          <w:rFonts w:cstheme="minorHAnsi"/>
          <w:i/>
          <w:iCs/>
          <w:color w:val="0000FF"/>
        </w:rPr>
        <w:t>Video editor: Highlight the two tallest bars labeled “PS1 WT” and “F411Y/S438P”</w:t>
      </w:r>
    </w:p>
    <w:p w14:paraId="5BCBCD84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4981EB0" w14:textId="5B5F4714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S438P </w:t>
      </w:r>
      <w:r w:rsidRPr="00FE505D">
        <w:rPr>
          <w:rFonts w:cstheme="minorHAnsi"/>
          <w:i/>
          <w:iCs/>
          <w:color w:val="FF0000"/>
        </w:rPr>
        <w:t>(S-four-three-Eight-P</w:t>
      </w:r>
      <w:r>
        <w:rPr>
          <w:rFonts w:cstheme="minorHAnsi"/>
          <w:i/>
          <w:iCs/>
          <w:color w:val="FF0000"/>
        </w:rPr>
        <w:t>)</w:t>
      </w:r>
      <w:r w:rsidRPr="00FE505D">
        <w:rPr>
          <w:rFonts w:cstheme="minorHAnsi"/>
        </w:rPr>
        <w:t xml:space="preserve"> showed weak growth while F411Y </w:t>
      </w:r>
      <w:r w:rsidRPr="00FE505D">
        <w:rPr>
          <w:rFonts w:cstheme="minorHAnsi"/>
          <w:i/>
          <w:iCs/>
          <w:color w:val="FF0000"/>
        </w:rPr>
        <w:t>(F-Four-eleven-Y</w:t>
      </w:r>
      <w:r>
        <w:rPr>
          <w:rFonts w:cstheme="minorHAnsi"/>
          <w:i/>
          <w:iCs/>
          <w:color w:val="FF0000"/>
        </w:rPr>
        <w:t>)</w:t>
      </w:r>
      <w:r w:rsidRPr="00FE505D">
        <w:rPr>
          <w:rFonts w:cstheme="minorHAnsi"/>
        </w:rPr>
        <w:t xml:space="preserve"> showed none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and </w:t>
      </w:r>
      <w:r w:rsidR="004C71BC" w:rsidRPr="00FE505D">
        <w:rPr>
          <w:rFonts w:cstheme="minorHAnsi"/>
        </w:rPr>
        <w:t xml:space="preserve">S438P </w:t>
      </w:r>
      <w:r w:rsidR="004C71BC" w:rsidRPr="00FE505D">
        <w:rPr>
          <w:rFonts w:cstheme="minorHAnsi"/>
          <w:i/>
          <w:iCs/>
          <w:color w:val="FF0000"/>
        </w:rPr>
        <w:t>(S-four-three-Eight-P</w:t>
      </w:r>
      <w:r w:rsidR="004C71BC">
        <w:rPr>
          <w:rFonts w:cstheme="minorHAnsi"/>
          <w:i/>
          <w:iCs/>
          <w:color w:val="FF0000"/>
        </w:rPr>
        <w:t>)</w:t>
      </w:r>
      <w:r w:rsidR="004C71BC">
        <w:rPr>
          <w:rFonts w:cstheme="minorHAnsi"/>
          <w:i/>
          <w:iCs/>
          <w:color w:val="FF0000"/>
        </w:rPr>
        <w:t xml:space="preserve"> </w:t>
      </w:r>
      <w:r w:rsidRPr="00FE505D">
        <w:rPr>
          <w:rFonts w:cstheme="minorHAnsi"/>
        </w:rPr>
        <w:t>showed low β-galactosidase activity</w:t>
      </w:r>
      <w:r w:rsidR="004C71BC" w:rsidRPr="004C71BC">
        <w:rPr>
          <w:rFonts w:cstheme="minorHAnsi"/>
          <w:lang w:eastAsia="ja-JP"/>
        </w:rPr>
        <w:t xml:space="preserve"> </w:t>
      </w:r>
      <w:r w:rsidR="004C71BC">
        <w:rPr>
          <w:rFonts w:cstheme="minorHAnsi"/>
          <w:lang w:eastAsia="ja-JP"/>
        </w:rPr>
        <w:t>while</w:t>
      </w:r>
      <w:r w:rsidR="004C71BC">
        <w:rPr>
          <w:rFonts w:cstheme="minorHAnsi" w:hint="eastAsia"/>
          <w:lang w:eastAsia="ja-JP"/>
        </w:rPr>
        <w:t xml:space="preserve"> </w:t>
      </w:r>
      <w:r w:rsidR="004C71BC" w:rsidRPr="00FE505D">
        <w:rPr>
          <w:rFonts w:cstheme="minorHAnsi"/>
        </w:rPr>
        <w:t xml:space="preserve">F411Y </w:t>
      </w:r>
      <w:r w:rsidR="004C71BC" w:rsidRPr="00FE505D">
        <w:rPr>
          <w:rFonts w:cstheme="minorHAnsi"/>
          <w:i/>
          <w:iCs/>
          <w:color w:val="FF0000"/>
        </w:rPr>
        <w:t>(F-Four-eleven-Y</w:t>
      </w:r>
      <w:r w:rsidR="004C71BC">
        <w:rPr>
          <w:rFonts w:cstheme="minorHAnsi"/>
          <w:i/>
          <w:iCs/>
          <w:color w:val="FF0000"/>
        </w:rPr>
        <w:t>)</w:t>
      </w:r>
      <w:r w:rsidR="004C71BC" w:rsidRPr="00FE505D">
        <w:rPr>
          <w:rFonts w:cstheme="minorHAnsi"/>
        </w:rPr>
        <w:t xml:space="preserve"> showed no</w:t>
      </w:r>
      <w:r w:rsidR="004C71BC">
        <w:rPr>
          <w:rFonts w:cstheme="minorHAnsi" w:hint="eastAsia"/>
          <w:lang w:eastAsia="ja-JP"/>
        </w:rPr>
        <w:t xml:space="preserve"> activity</w:t>
      </w:r>
      <w:r w:rsidRPr="00FE505D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0909B1DF" w14:textId="77680061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A. </w:t>
      </w:r>
      <w:r w:rsidRPr="00306131">
        <w:rPr>
          <w:rFonts w:cstheme="minorHAnsi"/>
          <w:i/>
          <w:iCs/>
          <w:color w:val="0000FF"/>
        </w:rPr>
        <w:t>Video editor: Highlight the sectors labeled "F411Y no NCT" and "S438P no NCT"</w:t>
      </w:r>
      <w:r w:rsidRPr="00306131">
        <w:rPr>
          <w:rFonts w:cstheme="minorHAnsi"/>
          <w:color w:val="0000FF"/>
        </w:rPr>
        <w:t xml:space="preserve"> </w:t>
      </w:r>
    </w:p>
    <w:p w14:paraId="47CBF793" w14:textId="4DB69828" w:rsidR="00FE505D" w:rsidRP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B. </w:t>
      </w:r>
      <w:r w:rsidRPr="00306131">
        <w:rPr>
          <w:rFonts w:cstheme="minorHAnsi"/>
          <w:i/>
          <w:iCs/>
          <w:color w:val="0000FF"/>
        </w:rPr>
        <w:t>Video editor: Highlight the two shortest bars labeled “S438P” and “F411Y”</w:t>
      </w:r>
      <w:r w:rsidRPr="00306131">
        <w:rPr>
          <w:rFonts w:cstheme="minorHAnsi"/>
          <w:color w:val="0000FF"/>
        </w:rPr>
        <w:t xml:space="preserve"> </w:t>
      </w:r>
    </w:p>
    <w:p w14:paraId="76E5A41B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D59A9D" w14:textId="423A7628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Rescreening cells from the PS1 F411Y mutant reconfirmed F411Y/S438P as the dominant active clone, with 40 positive hit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while only 1 additional clone showed alternative triple mutations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071392FC" w14:textId="00377BCB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Table 5. </w:t>
      </w:r>
      <w:r w:rsidRPr="00306131">
        <w:rPr>
          <w:rFonts w:cstheme="minorHAnsi"/>
          <w:i/>
          <w:iCs/>
          <w:color w:val="0000FF"/>
        </w:rPr>
        <w:t>Video editor: Highlight the first row under section 1 showing “F411Y/S438P (the original mutant)”</w:t>
      </w:r>
      <w:r w:rsidRPr="00306131">
        <w:rPr>
          <w:rFonts w:cstheme="minorHAnsi"/>
          <w:color w:val="0000FF"/>
        </w:rPr>
        <w:t xml:space="preserve"> </w:t>
      </w:r>
    </w:p>
    <w:p w14:paraId="14237DFA" w14:textId="5B3B2552" w:rsidR="00FE505D" w:rsidRP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Table 5. </w:t>
      </w:r>
      <w:r w:rsidRPr="00306131">
        <w:rPr>
          <w:rFonts w:cstheme="minorHAnsi"/>
          <w:i/>
          <w:iCs/>
          <w:color w:val="0000FF"/>
        </w:rPr>
        <w:t>Video editor: Highlight the second row under section 1 showing “V236M/F428Y/F411Y” with just 1 clone.</w:t>
      </w:r>
    </w:p>
    <w:p w14:paraId="30A48EF4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4492B01" w14:textId="185CB6AE" w:rsidR="00306131" w:rsidRDefault="00FE505D" w:rsidP="0030613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>Screening from the S438P mutant revealed multiple combinations with low clone counts</w:t>
      </w:r>
      <w:r w:rsidR="00306131">
        <w:rPr>
          <w:rFonts w:cstheme="minorHAnsi"/>
        </w:rPr>
        <w:t xml:space="preserve">, </w:t>
      </w:r>
      <w:r w:rsidRPr="00FE505D">
        <w:rPr>
          <w:rFonts w:cstheme="minorHAnsi"/>
        </w:rPr>
        <w:t xml:space="preserve">except for V236M/S438P </w:t>
      </w:r>
      <w:r w:rsidR="00306131" w:rsidRPr="00FE505D">
        <w:rPr>
          <w:rFonts w:cstheme="minorHAnsi"/>
          <w:i/>
          <w:iCs/>
          <w:color w:val="FF0000"/>
        </w:rPr>
        <w:t>(</w:t>
      </w:r>
      <w:r w:rsidR="00306131">
        <w:rPr>
          <w:rFonts w:cstheme="minorHAnsi"/>
          <w:i/>
          <w:iCs/>
          <w:color w:val="FF0000"/>
        </w:rPr>
        <w:t>V-Two-Three-Six-M-</w:t>
      </w:r>
      <w:r w:rsidR="00306131" w:rsidRPr="00FE505D">
        <w:rPr>
          <w:rFonts w:cstheme="minorHAnsi"/>
          <w:i/>
          <w:iCs/>
          <w:color w:val="FF0000"/>
        </w:rPr>
        <w:t>S-four-three-Eight-P</w:t>
      </w:r>
      <w:r w:rsidR="00306131">
        <w:rPr>
          <w:rFonts w:cstheme="minorHAnsi"/>
          <w:i/>
          <w:iCs/>
          <w:color w:val="FF0000"/>
        </w:rPr>
        <w:t>)</w:t>
      </w:r>
      <w:r w:rsidR="00306131" w:rsidRPr="00FE505D">
        <w:rPr>
          <w:rFonts w:cstheme="minorHAnsi"/>
        </w:rPr>
        <w:t xml:space="preserve"> </w:t>
      </w:r>
      <w:r w:rsidRPr="00FE505D">
        <w:rPr>
          <w:rFonts w:cstheme="minorHAnsi"/>
        </w:rPr>
        <w:t xml:space="preserve">which appeared in 13 positive clones, indicating S438P’s dominant role over other mutation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>.</w:t>
      </w:r>
    </w:p>
    <w:p w14:paraId="3D03587E" w14:textId="1B57DFCD" w:rsidR="00FE505D" w:rsidRPr="00306131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06131">
        <w:rPr>
          <w:rFonts w:cstheme="minorHAnsi"/>
        </w:rPr>
        <w:t xml:space="preserve">LAB MEDIA: Table 5. </w:t>
      </w:r>
      <w:r w:rsidRPr="00306131">
        <w:rPr>
          <w:rFonts w:cstheme="minorHAnsi"/>
          <w:color w:val="0000FF"/>
        </w:rPr>
        <w:t>Video editor: Highlight</w:t>
      </w:r>
      <w:r w:rsidR="00306131" w:rsidRPr="00306131">
        <w:rPr>
          <w:rFonts w:cstheme="minorHAnsi"/>
          <w:color w:val="0000FF"/>
        </w:rPr>
        <w:t xml:space="preserve"> row </w:t>
      </w:r>
      <w:r w:rsidRPr="00306131">
        <w:rPr>
          <w:rFonts w:cstheme="minorHAnsi"/>
          <w:color w:val="0000FF"/>
        </w:rPr>
        <w:t xml:space="preserve"> “V236M/S438P” </w:t>
      </w:r>
    </w:p>
    <w:p w14:paraId="4466B988" w14:textId="6E7E5DE6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The L30F/T164A Aph1a </w:t>
      </w:r>
      <w:r w:rsidR="00306131">
        <w:rPr>
          <w:rFonts w:cstheme="minorHAnsi"/>
          <w:i/>
          <w:iCs/>
          <w:color w:val="FF0000"/>
        </w:rPr>
        <w:t>(L-thirty-F-T-Sixteen-Four-A-A-P-H-1-A)</w:t>
      </w:r>
      <w:r w:rsidR="00306131" w:rsidRPr="00FE505D">
        <w:rPr>
          <w:rFonts w:cstheme="minorHAnsi"/>
        </w:rPr>
        <w:t xml:space="preserve"> </w:t>
      </w:r>
      <w:r w:rsidRPr="00FE505D">
        <w:rPr>
          <w:rFonts w:cstheme="minorHAnsi"/>
        </w:rPr>
        <w:t xml:space="preserve">mutant increased total amyloid-beta production under both phosphatidylcholine-positive and phosphatidylcholine-negative condition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particularly enhancing aggregation-prone Aβ42 and Aβ43 species in the phosphatidylcholine-negative condition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7DD5B96B" w14:textId="6B94D736" w:rsidR="00306131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C upper bar graph. </w:t>
      </w:r>
      <w:r w:rsidRPr="00306131">
        <w:rPr>
          <w:rFonts w:cstheme="minorHAnsi"/>
          <w:i/>
          <w:iCs/>
          <w:color w:val="0000FF"/>
        </w:rPr>
        <w:t>Video editor: Highlight the black bars labeled “L30F/T164A” in both PC– and PC+ groups</w:t>
      </w:r>
      <w:r w:rsidRPr="00306131">
        <w:rPr>
          <w:rFonts w:cstheme="minorHAnsi"/>
          <w:color w:val="0000FF"/>
        </w:rPr>
        <w:t xml:space="preserve"> </w:t>
      </w:r>
    </w:p>
    <w:p w14:paraId="77F02981" w14:textId="481122DC" w:rsidR="00FE505D" w:rsidRPr="00FE505D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lastRenderedPageBreak/>
        <w:t xml:space="preserve">LAB MEDIA: Figure 2C lower bar graph. </w:t>
      </w:r>
      <w:r w:rsidRPr="00306131">
        <w:rPr>
          <w:rFonts w:cstheme="minorHAnsi"/>
          <w:i/>
          <w:iCs/>
          <w:color w:val="0000FF"/>
        </w:rPr>
        <w:t>Video editor: Highlight black bars for “L30F/T164A” under PC– for Aβ42 and Aβ43</w:t>
      </w:r>
      <w:r w:rsidRPr="00306131">
        <w:rPr>
          <w:rFonts w:cstheme="minorHAnsi"/>
          <w:color w:val="0000FF"/>
        </w:rPr>
        <w:t xml:space="preserve"> </w:t>
      </w:r>
    </w:p>
    <w:p w14:paraId="50339319" w14:textId="744017AC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Phosphatidylcholine enhanced </w:t>
      </w:r>
      <w:r w:rsidR="00306131" w:rsidRPr="00FE505D">
        <w:rPr>
          <w:rFonts w:cstheme="minorHAnsi"/>
        </w:rPr>
        <w:t xml:space="preserve">amyloid-beta </w:t>
      </w:r>
      <w:r w:rsidRPr="00FE505D">
        <w:rPr>
          <w:rFonts w:cstheme="minorHAnsi"/>
        </w:rPr>
        <w:t xml:space="preserve">production for both wild-type and mutant form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while γ-secretase inhibitor L685,458 blocked Aβ generation completely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1570E817" w14:textId="7C5CE98F" w:rsidR="00306131" w:rsidRDefault="00FE505D" w:rsidP="003061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C western blot (upper). </w:t>
      </w:r>
      <w:r w:rsidRPr="00306131">
        <w:rPr>
          <w:rFonts w:cstheme="minorHAnsi"/>
          <w:i/>
          <w:iCs/>
          <w:color w:val="0000FF"/>
        </w:rPr>
        <w:t xml:space="preserve">Video editor: </w:t>
      </w:r>
      <w:r w:rsidR="00306131" w:rsidRPr="00306131">
        <w:rPr>
          <w:rFonts w:cstheme="minorHAnsi"/>
          <w:i/>
          <w:iCs/>
          <w:color w:val="0000FF"/>
        </w:rPr>
        <w:t>Highlight lanes</w:t>
      </w:r>
      <w:r w:rsidRPr="00306131">
        <w:rPr>
          <w:rFonts w:cstheme="minorHAnsi"/>
          <w:i/>
          <w:iCs/>
          <w:color w:val="0000FF"/>
        </w:rPr>
        <w:t xml:space="preserve"> 3 and 7 (+PC) showing thick Aβ40 bands</w:t>
      </w:r>
    </w:p>
    <w:p w14:paraId="00E4DD89" w14:textId="3102A667" w:rsidR="00AD3B41" w:rsidRPr="00306131" w:rsidRDefault="00FE505D" w:rsidP="00C42E8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306131">
        <w:rPr>
          <w:rFonts w:cstheme="minorHAnsi"/>
        </w:rPr>
        <w:t xml:space="preserve">LAB MEDIA: Figure 2C western blot (lower). </w:t>
      </w:r>
    </w:p>
    <w:sectPr w:rsidR="00AD3B41" w:rsidRPr="00306131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0468A" w14:textId="77777777" w:rsidR="001177DE" w:rsidRDefault="001177DE">
      <w:r>
        <w:separator/>
      </w:r>
    </w:p>
    <w:p w14:paraId="7FAEC005" w14:textId="77777777" w:rsidR="001177DE" w:rsidRDefault="001177DE"/>
  </w:endnote>
  <w:endnote w:type="continuationSeparator" w:id="0">
    <w:p w14:paraId="7D89BCA3" w14:textId="77777777" w:rsidR="001177DE" w:rsidRDefault="001177DE">
      <w:r>
        <w:continuationSeparator/>
      </w:r>
    </w:p>
    <w:p w14:paraId="2816ABA2" w14:textId="77777777" w:rsidR="001177DE" w:rsidRDefault="001177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0094C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7F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B7727">
      <w:rPr>
        <w:rFonts w:cstheme="minorHAnsi"/>
      </w:rPr>
      <w:t xml:space="preserve"> April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10A58" w14:textId="77777777" w:rsidR="001177DE" w:rsidRDefault="001177DE">
      <w:r>
        <w:separator/>
      </w:r>
    </w:p>
    <w:p w14:paraId="68B6CB20" w14:textId="77777777" w:rsidR="001177DE" w:rsidRDefault="001177DE"/>
  </w:footnote>
  <w:footnote w:type="continuationSeparator" w:id="0">
    <w:p w14:paraId="33832BB3" w14:textId="77777777" w:rsidR="001177DE" w:rsidRDefault="001177DE">
      <w:r>
        <w:continuationSeparator/>
      </w:r>
    </w:p>
    <w:p w14:paraId="4A304366" w14:textId="77777777" w:rsidR="001177DE" w:rsidRDefault="001177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911D6F" w:rsidR="00336C61" w:rsidRPr="006D3AC7" w:rsidRDefault="00336C61" w:rsidP="004B772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772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412A3C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F5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6F7"/>
    <w:rsid w:val="00074929"/>
    <w:rsid w:val="000763CB"/>
    <w:rsid w:val="00083792"/>
    <w:rsid w:val="00085F90"/>
    <w:rsid w:val="0008613B"/>
    <w:rsid w:val="00090BAC"/>
    <w:rsid w:val="000951F1"/>
    <w:rsid w:val="0009624C"/>
    <w:rsid w:val="000A2498"/>
    <w:rsid w:val="000B07E7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7D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B7C99"/>
    <w:rsid w:val="001C3C85"/>
    <w:rsid w:val="001C4522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6FEE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92D"/>
    <w:rsid w:val="00283E3E"/>
    <w:rsid w:val="002851C5"/>
    <w:rsid w:val="00287206"/>
    <w:rsid w:val="00292508"/>
    <w:rsid w:val="002929B8"/>
    <w:rsid w:val="00294464"/>
    <w:rsid w:val="002A213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31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ABA"/>
    <w:rsid w:val="00395684"/>
    <w:rsid w:val="00397B6E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C01"/>
    <w:rsid w:val="003F4B52"/>
    <w:rsid w:val="0040347A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0C25"/>
    <w:rsid w:val="004A72BD"/>
    <w:rsid w:val="004B7727"/>
    <w:rsid w:val="004C1095"/>
    <w:rsid w:val="004C2DAD"/>
    <w:rsid w:val="004C4FAE"/>
    <w:rsid w:val="004C6ED2"/>
    <w:rsid w:val="004C71BC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5FC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89D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FD7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853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AFC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A1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D78"/>
    <w:rsid w:val="008A0177"/>
    <w:rsid w:val="008A413E"/>
    <w:rsid w:val="008A7A3E"/>
    <w:rsid w:val="008B2AB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60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162"/>
    <w:rsid w:val="00A5222C"/>
    <w:rsid w:val="00A5643E"/>
    <w:rsid w:val="00A60320"/>
    <w:rsid w:val="00A622CC"/>
    <w:rsid w:val="00A64D59"/>
    <w:rsid w:val="00A64D8E"/>
    <w:rsid w:val="00A72FC5"/>
    <w:rsid w:val="00A730E3"/>
    <w:rsid w:val="00A77CF6"/>
    <w:rsid w:val="00A812E7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D9D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9D2"/>
    <w:rsid w:val="00B5116D"/>
    <w:rsid w:val="00B55AB7"/>
    <w:rsid w:val="00B60E0A"/>
    <w:rsid w:val="00B6201D"/>
    <w:rsid w:val="00B653B7"/>
    <w:rsid w:val="00B66A14"/>
    <w:rsid w:val="00B67BF8"/>
    <w:rsid w:val="00B7250F"/>
    <w:rsid w:val="00B807E5"/>
    <w:rsid w:val="00B847A0"/>
    <w:rsid w:val="00B87BC5"/>
    <w:rsid w:val="00B87D12"/>
    <w:rsid w:val="00BA0371"/>
    <w:rsid w:val="00BA2EF5"/>
    <w:rsid w:val="00BB76D8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E44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241"/>
    <w:rsid w:val="00CE4904"/>
    <w:rsid w:val="00CE696A"/>
    <w:rsid w:val="00CF2130"/>
    <w:rsid w:val="00CF22F6"/>
    <w:rsid w:val="00CF6830"/>
    <w:rsid w:val="00CF771C"/>
    <w:rsid w:val="00CF7F78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650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262A"/>
    <w:rsid w:val="00E04EFB"/>
    <w:rsid w:val="00E072C2"/>
    <w:rsid w:val="00E24673"/>
    <w:rsid w:val="00E24898"/>
    <w:rsid w:val="00E2616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11FD"/>
    <w:rsid w:val="00E95FC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92C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173"/>
    <w:rsid w:val="00FC5752"/>
    <w:rsid w:val="00FD00B1"/>
    <w:rsid w:val="00FD1497"/>
    <w:rsid w:val="00FE059A"/>
    <w:rsid w:val="00FE505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5FC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86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2</Pages>
  <Words>2613</Words>
  <Characters>14895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4-13T06:28:00Z</dcterms:created>
  <dcterms:modified xsi:type="dcterms:W3CDTF">2025-08-26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